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66BDC" w14:textId="32BCCDF6" w:rsidR="00AB17FE" w:rsidRPr="004F30EF" w:rsidRDefault="00AB17FE" w:rsidP="00AB17FE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Exercise</w:t>
      </w:r>
      <w:r w:rsidRPr="004F30EF">
        <w:rPr>
          <w:color w:val="642D08"/>
          <w:szCs w:val="44"/>
        </w:rPr>
        <w:t xml:space="preserve">: </w:t>
      </w:r>
      <w:r>
        <w:rPr>
          <w:color w:val="642D08"/>
          <w:szCs w:val="44"/>
        </w:rPr>
        <w:t>Continuous Integration – Part I</w:t>
      </w:r>
    </w:p>
    <w:p w14:paraId="66356BA3" w14:textId="77777777" w:rsidR="00565522" w:rsidRPr="00565522" w:rsidRDefault="00565522" w:rsidP="00565522">
      <w:pPr>
        <w:spacing w:line="240" w:lineRule="auto"/>
        <w:jc w:val="center"/>
        <w:rPr>
          <w:rStyle w:val="Hyperlink"/>
          <w:szCs w:val="44"/>
        </w:rPr>
      </w:pPr>
      <w:r w:rsidRPr="00565522">
        <w:rPr>
          <w:szCs w:val="44"/>
        </w:rPr>
        <w:t xml:space="preserve">Exercises for the </w:t>
      </w:r>
      <w:hyperlink r:id="rId8" w:history="1">
        <w:r w:rsidRPr="00565522">
          <w:rPr>
            <w:rStyle w:val="Hyperlink"/>
            <w:szCs w:val="44"/>
          </w:rPr>
          <w:t>"Back-End Test Automation"</w:t>
        </w:r>
      </w:hyperlink>
      <w:r w:rsidRPr="00565522">
        <w:rPr>
          <w:szCs w:val="44"/>
        </w:rPr>
        <w:t xml:space="preserve"> course @ SoftUni</w:t>
      </w:r>
    </w:p>
    <w:p w14:paraId="2048846D" w14:textId="042BCC34" w:rsidR="001B5B01" w:rsidRDefault="00BD6E38" w:rsidP="006E346A">
      <w:pPr>
        <w:pStyle w:val="Heading2"/>
        <w:numPr>
          <w:ilvl w:val="0"/>
          <w:numId w:val="38"/>
        </w:numPr>
        <w:ind w:left="426"/>
        <w:rPr>
          <w:bCs w:val="0"/>
          <w:color w:val="632423" w:themeColor="accent2" w:themeShade="80"/>
          <w:lang w:val="en-US"/>
        </w:rPr>
      </w:pPr>
      <w:r w:rsidRPr="00950753">
        <w:rPr>
          <w:color w:val="632423" w:themeColor="accent2" w:themeShade="80"/>
        </w:rPr>
        <w:t xml:space="preserve">"Student Registry" </w:t>
      </w:r>
      <w:r w:rsidRPr="00950753">
        <w:rPr>
          <w:bCs w:val="0"/>
          <w:color w:val="632423" w:themeColor="accent2" w:themeShade="80"/>
          <w:lang w:val="en-US"/>
        </w:rPr>
        <w:t>App</w:t>
      </w:r>
      <w:r w:rsidR="008E4691">
        <w:rPr>
          <w:bCs w:val="0"/>
          <w:color w:val="632423" w:themeColor="accent2" w:themeShade="80"/>
          <w:lang w:val="en-US"/>
        </w:rPr>
        <w:t xml:space="preserve"> – Node.js App</w:t>
      </w:r>
    </w:p>
    <w:p w14:paraId="6F772368" w14:textId="0392BB45" w:rsidR="006E346A" w:rsidRPr="006E346A" w:rsidRDefault="006E346A" w:rsidP="006E346A">
      <w:pPr>
        <w:pStyle w:val="Heading3"/>
        <w:ind w:left="426" w:hanging="426"/>
        <w:rPr>
          <w:rFonts w:cstheme="minorHAnsi"/>
          <w:color w:val="642D08"/>
        </w:rPr>
      </w:pPr>
      <w:r w:rsidRPr="006E346A">
        <w:rPr>
          <w:rFonts w:cstheme="minorHAnsi"/>
          <w:color w:val="642D08"/>
        </w:rPr>
        <w:t>Step 1: Run the App Locally</w:t>
      </w:r>
    </w:p>
    <w:p w14:paraId="674C97CE" w14:textId="1207D4AA" w:rsidR="00536B20" w:rsidRPr="00364C10" w:rsidRDefault="007F374A" w:rsidP="00191AC5">
      <w:pPr>
        <w:pStyle w:val="ListParagraph"/>
        <w:ind w:left="0"/>
      </w:pPr>
      <w:r>
        <w:t>We</w:t>
      </w:r>
      <w:r w:rsidR="00536B20">
        <w:t xml:space="preserve"> have the "</w:t>
      </w:r>
      <w:r w:rsidR="00536B20" w:rsidRPr="00DB5B23">
        <w:rPr>
          <w:rStyle w:val="CodeChar"/>
        </w:rPr>
        <w:t>Student</w:t>
      </w:r>
      <w:r w:rsidR="00536B20">
        <w:t xml:space="preserve"> </w:t>
      </w:r>
      <w:r w:rsidR="00536B20" w:rsidRPr="00DB5B23">
        <w:rPr>
          <w:rStyle w:val="CodeChar"/>
        </w:rPr>
        <w:t>Registry</w:t>
      </w:r>
      <w:r w:rsidR="00536B20">
        <w:t xml:space="preserve">" </w:t>
      </w:r>
      <w:r w:rsidR="00536B20" w:rsidRPr="00DB5B23">
        <w:rPr>
          <w:rStyle w:val="CodeChar"/>
        </w:rPr>
        <w:t>Node.js</w:t>
      </w:r>
      <w:r w:rsidR="00536B20">
        <w:t xml:space="preserve"> </w:t>
      </w:r>
      <w:r w:rsidR="00536B20" w:rsidRPr="00536B20">
        <w:rPr>
          <w:b/>
          <w:bCs/>
        </w:rPr>
        <w:t>app</w:t>
      </w:r>
      <w:r w:rsidR="00536B20">
        <w:t xml:space="preserve"> in the </w:t>
      </w:r>
      <w:r w:rsidR="00536B20" w:rsidRPr="00536B20">
        <w:rPr>
          <w:b/>
          <w:bCs/>
        </w:rPr>
        <w:t>resources</w:t>
      </w:r>
      <w:r w:rsidR="00536B20">
        <w:t xml:space="preserve">. Your task is to </w:t>
      </w:r>
      <w:r w:rsidR="00536B20" w:rsidRPr="00536B20">
        <w:rPr>
          <w:b/>
          <w:bCs/>
        </w:rPr>
        <w:t>create a CI workflow</w:t>
      </w:r>
      <w:r w:rsidR="00536B20">
        <w:t xml:space="preserve"> in </w:t>
      </w:r>
      <w:r w:rsidR="00536B20" w:rsidRPr="00DB5B23">
        <w:rPr>
          <w:rStyle w:val="CodeChar"/>
        </w:rPr>
        <w:t>GitHub</w:t>
      </w:r>
      <w:r w:rsidR="00536B20">
        <w:t xml:space="preserve"> </w:t>
      </w:r>
      <w:r w:rsidR="00536B20" w:rsidRPr="00DB5B23">
        <w:rPr>
          <w:rStyle w:val="CodeChar"/>
        </w:rPr>
        <w:t>Actions</w:t>
      </w:r>
      <w:r w:rsidR="00536B20">
        <w:t xml:space="preserve"> to </w:t>
      </w:r>
      <w:r w:rsidR="00536B20" w:rsidRPr="00536B20">
        <w:rPr>
          <w:b/>
          <w:bCs/>
        </w:rPr>
        <w:t xml:space="preserve">start and test the app </w:t>
      </w:r>
      <w:r w:rsidR="00536B20" w:rsidRPr="00364C10">
        <w:t xml:space="preserve">on three </w:t>
      </w:r>
      <w:r w:rsidR="00536B20">
        <w:t>different</w:t>
      </w:r>
      <w:r w:rsidR="00536B20" w:rsidRPr="00364C10">
        <w:t xml:space="preserve"> Node.js version</w:t>
      </w:r>
      <w:r w:rsidR="00536B20">
        <w:t>s</w:t>
      </w:r>
      <w:r w:rsidR="000C3A36">
        <w:t>.</w:t>
      </w:r>
    </w:p>
    <w:p w14:paraId="2E4CEDEA" w14:textId="74568B0D" w:rsidR="007F374A" w:rsidRDefault="007F374A" w:rsidP="007F374A">
      <w:r>
        <w:t xml:space="preserve">Let's first </w:t>
      </w:r>
      <w:r w:rsidRPr="00CB4D37">
        <w:rPr>
          <w:b/>
          <w:bCs/>
        </w:rPr>
        <w:t>start the app locally</w:t>
      </w:r>
      <w:r>
        <w:t xml:space="preserve"> in </w:t>
      </w:r>
      <w:r w:rsidRPr="00CB4D37">
        <w:rPr>
          <w:rStyle w:val="CodeChar"/>
        </w:rPr>
        <w:t>Visual</w:t>
      </w:r>
      <w:r>
        <w:t xml:space="preserve"> </w:t>
      </w:r>
      <w:r w:rsidRPr="00CB4D37">
        <w:rPr>
          <w:rStyle w:val="CodeChar"/>
        </w:rPr>
        <w:t>Studio</w:t>
      </w:r>
      <w:r>
        <w:t xml:space="preserve"> </w:t>
      </w:r>
      <w:r w:rsidRPr="00CB4D37">
        <w:rPr>
          <w:rStyle w:val="CodeChar"/>
        </w:rPr>
        <w:t>Code</w:t>
      </w:r>
      <w:r>
        <w:t xml:space="preserve">. To do this, you should </w:t>
      </w:r>
      <w:r w:rsidRPr="00CB4D37">
        <w:rPr>
          <w:b/>
          <w:bCs/>
        </w:rPr>
        <w:t>open the project</w:t>
      </w:r>
      <w:r>
        <w:t xml:space="preserve">, open a </w:t>
      </w:r>
      <w:r w:rsidRPr="00CB4D37">
        <w:rPr>
          <w:b/>
          <w:bCs/>
        </w:rPr>
        <w:t>new terminal</w:t>
      </w:r>
      <w:r>
        <w:t xml:space="preserve"> from </w:t>
      </w:r>
      <w:r w:rsidRPr="00CB4D37">
        <w:rPr>
          <w:rStyle w:val="CodeChar"/>
        </w:rPr>
        <w:t>[Terminal]</w:t>
      </w:r>
      <w:r>
        <w:t xml:space="preserve"> </w:t>
      </w:r>
      <w:r w:rsidRPr="00E847D1">
        <w:sym w:font="Wingdings" w:char="F0E0"/>
      </w:r>
      <w:r>
        <w:t xml:space="preserve"> </w:t>
      </w:r>
      <w:r w:rsidRPr="00CB4D37">
        <w:rPr>
          <w:rStyle w:val="CodeChar"/>
        </w:rPr>
        <w:t>[New</w:t>
      </w:r>
      <w:r>
        <w:t xml:space="preserve"> </w:t>
      </w:r>
      <w:r w:rsidRPr="00CB4D37">
        <w:rPr>
          <w:rStyle w:val="CodeChar"/>
        </w:rPr>
        <w:t>Terminal]</w:t>
      </w:r>
      <w:r>
        <w:t xml:space="preserve"> and </w:t>
      </w:r>
      <w:r w:rsidRPr="00CB4D37">
        <w:rPr>
          <w:b/>
          <w:bCs/>
        </w:rPr>
        <w:t>execute</w:t>
      </w:r>
      <w:r>
        <w:t xml:space="preserve"> the </w:t>
      </w:r>
      <w:r>
        <w:rPr>
          <w:noProof/>
        </w:rPr>
        <w:t>"</w:t>
      </w:r>
      <w:r w:rsidRPr="00CB4D37">
        <w:rPr>
          <w:rStyle w:val="CodeChar"/>
        </w:rPr>
        <w:t>npm</w:t>
      </w:r>
      <w:r>
        <w:rPr>
          <w:noProof/>
        </w:rPr>
        <w:t xml:space="preserve"> </w:t>
      </w:r>
      <w:r w:rsidRPr="00CB4D37">
        <w:rPr>
          <w:rStyle w:val="CodeChar"/>
        </w:rPr>
        <w:t>install</w:t>
      </w:r>
      <w:r>
        <w:rPr>
          <w:noProof/>
        </w:rPr>
        <w:t>" and "</w:t>
      </w:r>
      <w:r w:rsidRPr="00CB4D37">
        <w:rPr>
          <w:rStyle w:val="CodeChar"/>
        </w:rPr>
        <w:t>npm</w:t>
      </w:r>
      <w:r>
        <w:rPr>
          <w:noProof/>
        </w:rPr>
        <w:t xml:space="preserve"> </w:t>
      </w:r>
      <w:r w:rsidRPr="00CB4D37">
        <w:rPr>
          <w:rStyle w:val="CodeChar"/>
        </w:rPr>
        <w:t>start</w:t>
      </w:r>
      <w:r>
        <w:rPr>
          <w:noProof/>
        </w:rPr>
        <w:t>"</w:t>
      </w:r>
      <w:r>
        <w:t xml:space="preserve"> </w:t>
      </w:r>
      <w:r w:rsidRPr="00CB4D37">
        <w:rPr>
          <w:b/>
          <w:bCs/>
        </w:rPr>
        <w:t>commands</w:t>
      </w:r>
      <w:r>
        <w:t>:</w:t>
      </w:r>
    </w:p>
    <w:p w14:paraId="73FD9BDE" w14:textId="5C2EDCB4" w:rsidR="007F374A" w:rsidRDefault="005212B2" w:rsidP="007F374A">
      <w:r w:rsidRPr="007912D4">
        <w:rPr>
          <w:noProof/>
        </w:rPr>
        <w:drawing>
          <wp:inline distT="0" distB="0" distL="0" distR="0" wp14:anchorId="170A66E5" wp14:editId="261BDCCE">
            <wp:extent cx="6450330" cy="3611196"/>
            <wp:effectExtent l="19050" t="19050" r="26670" b="279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55196" cy="361392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F89F5D" w14:textId="77777777" w:rsidR="005212B2" w:rsidRDefault="005212B2" w:rsidP="005212B2">
      <w:r>
        <w:t xml:space="preserve">The </w:t>
      </w:r>
      <w:r>
        <w:rPr>
          <w:noProof/>
        </w:rPr>
        <w:t>"</w:t>
      </w:r>
      <w:r w:rsidRPr="008035EB">
        <w:rPr>
          <w:rStyle w:val="CodeChar"/>
        </w:rPr>
        <w:t>npm</w:t>
      </w:r>
      <w:r>
        <w:rPr>
          <w:noProof/>
        </w:rPr>
        <w:t xml:space="preserve"> </w:t>
      </w:r>
      <w:r w:rsidRPr="008035EB">
        <w:rPr>
          <w:rStyle w:val="CodeChar"/>
        </w:rPr>
        <w:t>install</w:t>
      </w:r>
      <w:r>
        <w:rPr>
          <w:noProof/>
        </w:rPr>
        <w:t>"</w:t>
      </w:r>
      <w:r>
        <w:t xml:space="preserve"> </w:t>
      </w:r>
      <w:r w:rsidRPr="008035EB">
        <w:rPr>
          <w:b/>
          <w:bCs/>
        </w:rPr>
        <w:t>command</w:t>
      </w:r>
      <w:r>
        <w:t xml:space="preserve"> </w:t>
      </w:r>
      <w:r w:rsidRPr="008035EB">
        <w:rPr>
          <w:b/>
          <w:bCs/>
        </w:rPr>
        <w:t>installs app dependencies</w:t>
      </w:r>
      <w:r>
        <w:t xml:space="preserve"> from the </w:t>
      </w:r>
      <w:r w:rsidRPr="008035EB">
        <w:rPr>
          <w:rStyle w:val="CodeChar"/>
        </w:rPr>
        <w:t>package.json</w:t>
      </w:r>
      <w:r>
        <w:t xml:space="preserve"> </w:t>
      </w:r>
      <w:r w:rsidRPr="008035EB">
        <w:rPr>
          <w:b/>
          <w:bCs/>
        </w:rPr>
        <w:t>file</w:t>
      </w:r>
      <w:r>
        <w:t xml:space="preserve"> and </w:t>
      </w:r>
      <w:r>
        <w:rPr>
          <w:noProof/>
        </w:rPr>
        <w:t>"</w:t>
      </w:r>
      <w:r w:rsidRPr="008035EB">
        <w:rPr>
          <w:rStyle w:val="CodeChar"/>
        </w:rPr>
        <w:t>npm</w:t>
      </w:r>
      <w:r>
        <w:rPr>
          <w:noProof/>
        </w:rPr>
        <w:t xml:space="preserve"> </w:t>
      </w:r>
      <w:r w:rsidRPr="008035EB">
        <w:rPr>
          <w:rStyle w:val="CodeChar"/>
        </w:rPr>
        <w:t>start</w:t>
      </w:r>
      <w:r w:rsidRPr="008035EB">
        <w:rPr>
          <w:noProof/>
        </w:rPr>
        <w:t>"</w:t>
      </w:r>
      <w:r w:rsidRPr="008035EB">
        <w:rPr>
          <w:b/>
          <w:bCs/>
        </w:rPr>
        <w:t xml:space="preserve"> starts the app</w:t>
      </w:r>
      <w:r>
        <w:t xml:space="preserve">. You can </w:t>
      </w:r>
      <w:r w:rsidRPr="008035EB">
        <w:rPr>
          <w:b/>
          <w:bCs/>
        </w:rPr>
        <w:t>look at the app</w:t>
      </w:r>
      <w:r>
        <w:t xml:space="preserve"> on </w:t>
      </w:r>
      <w:hyperlink r:id="rId10" w:history="1">
        <w:r w:rsidRPr="0034165A">
          <w:rPr>
            <w:rStyle w:val="Hyperlink"/>
          </w:rPr>
          <w:t>http://localhost:8080</w:t>
        </w:r>
      </w:hyperlink>
      <w:r>
        <w:t>:</w:t>
      </w:r>
    </w:p>
    <w:p w14:paraId="0CD5D929" w14:textId="68FA387C" w:rsidR="005212B2" w:rsidRDefault="00D94F06" w:rsidP="007F374A">
      <w:r w:rsidRPr="009965CA">
        <w:rPr>
          <w:noProof/>
        </w:rPr>
        <w:drawing>
          <wp:inline distT="0" distB="0" distL="0" distR="0" wp14:anchorId="5519DC76" wp14:editId="30F82272">
            <wp:extent cx="3801338" cy="2477659"/>
            <wp:effectExtent l="19050" t="19050" r="27940" b="184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6827" cy="249427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870168" w14:textId="77777777" w:rsidR="00D94F06" w:rsidRDefault="00D94F06" w:rsidP="00D94F06">
      <w:r>
        <w:lastRenderedPageBreak/>
        <w:t xml:space="preserve">Then, you can </w:t>
      </w:r>
      <w:r w:rsidRPr="009E70BE">
        <w:rPr>
          <w:b/>
          <w:bCs/>
        </w:rPr>
        <w:t xml:space="preserve">return to </w:t>
      </w:r>
      <w:r w:rsidRPr="009E70BE">
        <w:rPr>
          <w:rStyle w:val="CodeChar"/>
        </w:rPr>
        <w:t>Visual</w:t>
      </w:r>
      <w:r w:rsidRPr="009E70BE">
        <w:rPr>
          <w:b/>
          <w:bCs/>
        </w:rPr>
        <w:t xml:space="preserve"> </w:t>
      </w:r>
      <w:r w:rsidRPr="009E70BE">
        <w:rPr>
          <w:rStyle w:val="CodeChar"/>
        </w:rPr>
        <w:t>Studio</w:t>
      </w:r>
      <w:r w:rsidRPr="009E70BE">
        <w:rPr>
          <w:b/>
          <w:bCs/>
        </w:rPr>
        <w:t xml:space="preserve"> </w:t>
      </w:r>
      <w:r w:rsidRPr="009E70BE">
        <w:rPr>
          <w:rStyle w:val="CodeChar"/>
        </w:rPr>
        <w:t>Code</w:t>
      </w:r>
      <w:r>
        <w:t xml:space="preserve">, open a </w:t>
      </w:r>
      <w:r w:rsidRPr="009E70BE">
        <w:rPr>
          <w:b/>
          <w:bCs/>
        </w:rPr>
        <w:t>new terminal</w:t>
      </w:r>
      <w:r>
        <w:t xml:space="preserve"> with </w:t>
      </w:r>
      <w:r w:rsidRPr="009E70BE">
        <w:rPr>
          <w:rStyle w:val="CodeChar"/>
        </w:rPr>
        <w:t>[+]</w:t>
      </w:r>
      <w:r>
        <w:t xml:space="preserve"> and </w:t>
      </w:r>
      <w:r w:rsidRPr="009E70BE">
        <w:rPr>
          <w:b/>
          <w:bCs/>
        </w:rPr>
        <w:t>run</w:t>
      </w:r>
      <w:r>
        <w:t xml:space="preserve"> </w:t>
      </w:r>
      <w:r>
        <w:rPr>
          <w:noProof/>
        </w:rPr>
        <w:t>"</w:t>
      </w:r>
      <w:r w:rsidRPr="009E70BE">
        <w:rPr>
          <w:rStyle w:val="CodeChar"/>
        </w:rPr>
        <w:t>npm</w:t>
      </w:r>
      <w:r>
        <w:rPr>
          <w:noProof/>
        </w:rPr>
        <w:t xml:space="preserve"> </w:t>
      </w:r>
      <w:r w:rsidRPr="009E70BE">
        <w:rPr>
          <w:rStyle w:val="CodeChar"/>
        </w:rPr>
        <w:t>test</w:t>
      </w:r>
      <w:r>
        <w:rPr>
          <w:noProof/>
        </w:rPr>
        <w:t>"</w:t>
      </w:r>
      <w:r>
        <w:t xml:space="preserve"> to </w:t>
      </w:r>
      <w:r w:rsidRPr="009E70BE">
        <w:rPr>
          <w:b/>
          <w:bCs/>
        </w:rPr>
        <w:t>run the app tests</w:t>
      </w:r>
      <w:r w:rsidRPr="003F1917">
        <w:t>. They should be</w:t>
      </w:r>
      <w:r>
        <w:rPr>
          <w:b/>
          <w:bCs/>
        </w:rPr>
        <w:t xml:space="preserve"> successful</w:t>
      </w:r>
      <w:r>
        <w:t>:</w:t>
      </w:r>
    </w:p>
    <w:p w14:paraId="6255ED8C" w14:textId="0D764391" w:rsidR="00D94F06" w:rsidRDefault="00D94F06" w:rsidP="007F374A">
      <w:r w:rsidRPr="0024617C">
        <w:rPr>
          <w:noProof/>
        </w:rPr>
        <w:drawing>
          <wp:inline distT="0" distB="0" distL="0" distR="0" wp14:anchorId="4D71AA61" wp14:editId="5666567D">
            <wp:extent cx="6503670" cy="3448472"/>
            <wp:effectExtent l="19050" t="19050" r="1143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07299" cy="3450396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5B6F73" w14:textId="5D553EAE" w:rsidR="00D94F06" w:rsidRDefault="00D94F06" w:rsidP="00D94F06">
      <w:r>
        <w:rPr>
          <w:b/>
          <w:bCs/>
          <w:u w:val="single"/>
        </w:rPr>
        <w:t>NOTE</w:t>
      </w:r>
      <w:r>
        <w:t xml:space="preserve">: if the </w:t>
      </w:r>
      <w:r w:rsidRPr="00470E2F">
        <w:rPr>
          <w:b/>
          <w:bCs/>
        </w:rPr>
        <w:t>app was not started</w:t>
      </w:r>
      <w:r>
        <w:t xml:space="preserve">, </w:t>
      </w:r>
      <w:r w:rsidRPr="00470E2F">
        <w:rPr>
          <w:b/>
          <w:bCs/>
        </w:rPr>
        <w:t>tests would fail</w:t>
      </w:r>
      <w:r>
        <w:t xml:space="preserve"> because these are integration tests and are executed on the running app.</w:t>
      </w:r>
    </w:p>
    <w:p w14:paraId="4382E0EB" w14:textId="0F803602" w:rsidR="00DA18CD" w:rsidRPr="00DA18CD" w:rsidRDefault="00DA18CD" w:rsidP="00DA18CD">
      <w:pPr>
        <w:pStyle w:val="Heading3"/>
        <w:ind w:left="426" w:hanging="426"/>
        <w:rPr>
          <w:rFonts w:cstheme="minorHAnsi"/>
          <w:color w:val="642D08"/>
        </w:rPr>
      </w:pPr>
      <w:r w:rsidRPr="00DA18CD">
        <w:rPr>
          <w:rFonts w:cstheme="minorHAnsi"/>
          <w:color w:val="642D08"/>
        </w:rPr>
        <w:t>Step 2: Create a GitHub Repo</w:t>
      </w:r>
    </w:p>
    <w:p w14:paraId="09B6AFDE" w14:textId="77777777" w:rsidR="00DA18CD" w:rsidRDefault="00DA18CD" w:rsidP="00DA18CD">
      <w:pPr>
        <w:rPr>
          <w:rStyle w:val="CodeChar"/>
          <w:rFonts w:asciiTheme="minorHAnsi" w:hAnsiTheme="minorHAnsi" w:cstheme="minorHAnsi"/>
          <w:b w:val="0"/>
          <w:bCs/>
        </w:rPr>
      </w:pPr>
      <w:r>
        <w:t xml:space="preserve">Now you should </w:t>
      </w:r>
      <w:r w:rsidRPr="00470E2F">
        <w:rPr>
          <w:b/>
          <w:bCs/>
        </w:rPr>
        <w:t xml:space="preserve">upload the app code to </w:t>
      </w:r>
      <w:r w:rsidRPr="00470E2F">
        <w:rPr>
          <w:rStyle w:val="CodeChar"/>
        </w:rPr>
        <w:t>GitHub</w:t>
      </w:r>
      <w:r w:rsidRPr="00D542A0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408599BC" w14:textId="77777777" w:rsidR="00DA18CD" w:rsidRDefault="00DA18CD" w:rsidP="00DA18CD">
      <w:p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It's a </w:t>
      </w:r>
      <w:r w:rsidRPr="0007518B">
        <w:rPr>
          <w:rStyle w:val="CodeChar"/>
          <w:rFonts w:asciiTheme="minorHAnsi" w:hAnsiTheme="minorHAnsi" w:cstheme="minorHAnsi"/>
        </w:rPr>
        <w:t>good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practice to start using the </w:t>
      </w:r>
      <w:r w:rsidRPr="0007518B">
        <w:rPr>
          <w:rStyle w:val="CodeChar"/>
          <w:rFonts w:asciiTheme="minorHAnsi" w:hAnsiTheme="minorHAnsi" w:cstheme="minorHAnsi"/>
        </w:rPr>
        <w:t>console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not the interface of GitHub, in case you haven't started doing so yet.</w:t>
      </w:r>
    </w:p>
    <w:p w14:paraId="6067A314" w14:textId="77777777" w:rsidR="00DA18CD" w:rsidRDefault="00DA18CD" w:rsidP="00DA18CD">
      <w:p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If you </w:t>
      </w:r>
      <w:r w:rsidRPr="0007518B">
        <w:rPr>
          <w:rStyle w:val="CodeChar"/>
          <w:rFonts w:asciiTheme="minorHAnsi" w:hAnsiTheme="minorHAnsi" w:cstheme="minorHAnsi"/>
        </w:rPr>
        <w:t>don't have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07518B">
        <w:rPr>
          <w:rStyle w:val="CodeChar"/>
          <w:rFonts w:asciiTheme="minorHAnsi" w:hAnsiTheme="minorHAnsi" w:cstheme="minorHAnsi"/>
        </w:rPr>
        <w:t>Git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07518B">
        <w:rPr>
          <w:rStyle w:val="CodeChar"/>
          <w:rFonts w:asciiTheme="minorHAnsi" w:hAnsiTheme="minorHAnsi" w:cstheme="minorHAnsi"/>
          <w:b w:val="0"/>
          <w:bCs/>
        </w:rPr>
        <w:t>already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07518B">
        <w:rPr>
          <w:rStyle w:val="CodeChar"/>
          <w:rFonts w:asciiTheme="minorHAnsi" w:hAnsiTheme="minorHAnsi" w:cstheme="minorHAnsi"/>
        </w:rPr>
        <w:t>installed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n your machine, follow the </w:t>
      </w:r>
      <w:r w:rsidRPr="0007518B">
        <w:rPr>
          <w:rStyle w:val="CodeChar"/>
          <w:rFonts w:asciiTheme="minorHAnsi" w:hAnsiTheme="minorHAnsi" w:cstheme="minorHAnsi"/>
        </w:rPr>
        <w:t>provided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07518B">
        <w:rPr>
          <w:rStyle w:val="CodeChar"/>
          <w:rFonts w:asciiTheme="minorHAnsi" w:hAnsiTheme="minorHAnsi" w:cstheme="minorHAnsi"/>
        </w:rPr>
        <w:t>installation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07518B">
        <w:rPr>
          <w:rStyle w:val="CodeChar"/>
          <w:rFonts w:asciiTheme="minorHAnsi" w:hAnsiTheme="minorHAnsi" w:cstheme="minorHAnsi"/>
        </w:rPr>
        <w:t>instructions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from the </w:t>
      </w:r>
      <w:r w:rsidRPr="0007518B">
        <w:rPr>
          <w:rStyle w:val="CodeChar"/>
          <w:rFonts w:asciiTheme="minorHAnsi" w:hAnsiTheme="minorHAnsi" w:cstheme="minorHAnsi"/>
        </w:rPr>
        <w:t>resources</w:t>
      </w:r>
      <w:r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2E811AF" w14:textId="77777777" w:rsidR="00DA18CD" w:rsidRDefault="00DA18CD" w:rsidP="00DA18CD">
      <w:p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Try using the </w:t>
      </w:r>
      <w:r w:rsidRPr="0007518B">
        <w:rPr>
          <w:rStyle w:val="CodeChar"/>
          <w:rFonts w:asciiTheme="minorHAnsi" w:hAnsiTheme="minorHAnsi" w:cstheme="minorHAnsi"/>
        </w:rPr>
        <w:t>following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07518B">
        <w:rPr>
          <w:rStyle w:val="CodeChar"/>
          <w:rFonts w:asciiTheme="minorHAnsi" w:hAnsiTheme="minorHAnsi" w:cstheme="minorHAnsi"/>
        </w:rPr>
        <w:t>commands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in order to initialize a repository in your project directory, add the code to the repo, commit and push:</w:t>
      </w:r>
    </w:p>
    <w:p w14:paraId="1BFB0AC4" w14:textId="77777777" w:rsidR="00DA18CD" w:rsidRDefault="00DA18CD" w:rsidP="00DA18CD">
      <w:pPr>
        <w:rPr>
          <w:rStyle w:val="CodeChar"/>
          <w:rFonts w:asciiTheme="minorHAnsi" w:hAnsiTheme="minorHAnsi" w:cstheme="minorHAnsi"/>
          <w:b w:val="0"/>
          <w:bCs/>
        </w:rPr>
      </w:pPr>
      <w:r w:rsidRPr="00506606">
        <w:rPr>
          <w:rStyle w:val="CodeChar"/>
          <w:rFonts w:asciiTheme="minorHAnsi" w:hAnsiTheme="minorHAnsi" w:cstheme="minorHAnsi"/>
          <w:b w:val="0"/>
          <w:bCs/>
        </w:rPr>
        <w:drawing>
          <wp:inline distT="0" distB="0" distL="0" distR="0" wp14:anchorId="3156588B" wp14:editId="588FA0F0">
            <wp:extent cx="6626225" cy="395605"/>
            <wp:effectExtent l="0" t="0" r="3175" b="4445"/>
            <wp:docPr id="8181950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19506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8D0C8" w14:textId="77777777" w:rsidR="00DA18CD" w:rsidRDefault="00DA18CD" w:rsidP="00DA18CD">
      <w:pPr>
        <w:rPr>
          <w:rStyle w:val="CodeChar"/>
          <w:rFonts w:asciiTheme="minorHAnsi" w:hAnsiTheme="minorHAnsi" w:cstheme="minorHAnsi"/>
          <w:b w:val="0"/>
          <w:bCs/>
        </w:rPr>
      </w:pPr>
      <w:r w:rsidRPr="00506606">
        <w:rPr>
          <w:rStyle w:val="CodeChar"/>
          <w:rFonts w:asciiTheme="minorHAnsi" w:hAnsiTheme="minorHAnsi" w:cstheme="minorHAnsi"/>
          <w:b w:val="0"/>
          <w:bCs/>
        </w:rPr>
        <w:drawing>
          <wp:inline distT="0" distB="0" distL="0" distR="0" wp14:anchorId="191E0C3A" wp14:editId="30C7DC45">
            <wp:extent cx="4248743" cy="219106"/>
            <wp:effectExtent l="0" t="0" r="0" b="9525"/>
            <wp:docPr id="14091724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17242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E4F65" w14:textId="77777777" w:rsidR="00DA18CD" w:rsidRDefault="00DA18CD" w:rsidP="00DA18CD">
      <w:pPr>
        <w:rPr>
          <w:rStyle w:val="CodeChar"/>
          <w:rFonts w:asciiTheme="minorHAnsi" w:hAnsiTheme="minorHAnsi" w:cstheme="minorHAnsi"/>
          <w:b w:val="0"/>
          <w:bCs/>
        </w:rPr>
      </w:pPr>
      <w:r w:rsidRPr="00E163B3">
        <w:rPr>
          <w:rStyle w:val="CodeChar"/>
          <w:rFonts w:asciiTheme="minorHAnsi" w:hAnsiTheme="minorHAnsi" w:cstheme="minorHAnsi"/>
          <w:b w:val="0"/>
          <w:bCs/>
        </w:rPr>
        <w:drawing>
          <wp:inline distT="0" distB="0" distL="0" distR="0" wp14:anchorId="7E5A1CAD" wp14:editId="620B2257">
            <wp:extent cx="6068272" cy="400106"/>
            <wp:effectExtent l="0" t="0" r="0" b="0"/>
            <wp:docPr id="2417862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78625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68272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874CA" w14:textId="77777777" w:rsidR="00DA18CD" w:rsidRDefault="00DA18CD" w:rsidP="00DA18CD">
      <w:pPr>
        <w:rPr>
          <w:rStyle w:val="CodeChar"/>
          <w:rFonts w:asciiTheme="minorHAnsi" w:hAnsiTheme="minorHAnsi" w:cstheme="minorHAnsi"/>
          <w:b w:val="0"/>
          <w:bCs/>
        </w:rPr>
      </w:pPr>
      <w:r w:rsidRPr="00E163B3">
        <w:rPr>
          <w:rStyle w:val="CodeChar"/>
          <w:rFonts w:asciiTheme="minorHAnsi" w:hAnsiTheme="minorHAnsi" w:cstheme="minorHAnsi"/>
          <w:b w:val="0"/>
          <w:bCs/>
        </w:rPr>
        <w:drawing>
          <wp:inline distT="0" distB="0" distL="0" distR="0" wp14:anchorId="6031496E" wp14:editId="5DDAFB64">
            <wp:extent cx="6626225" cy="164465"/>
            <wp:effectExtent l="0" t="0" r="3175" b="6985"/>
            <wp:docPr id="18819592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95927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52B78" w14:textId="77777777" w:rsidR="00DA18CD" w:rsidRDefault="00DA18CD" w:rsidP="00DA18CD">
      <w:pPr>
        <w:rPr>
          <w:rStyle w:val="CodeChar"/>
          <w:rFonts w:asciiTheme="minorHAnsi" w:hAnsiTheme="minorHAnsi" w:cstheme="minorHAnsi"/>
          <w:b w:val="0"/>
          <w:bCs/>
        </w:rPr>
      </w:pPr>
      <w:r w:rsidRPr="00FA1E2B">
        <w:rPr>
          <w:rStyle w:val="CodeChar"/>
          <w:rFonts w:asciiTheme="minorHAnsi" w:hAnsiTheme="minorHAnsi" w:cstheme="minorHAnsi"/>
          <w:b w:val="0"/>
          <w:bCs/>
        </w:rPr>
        <w:lastRenderedPageBreak/>
        <w:drawing>
          <wp:inline distT="0" distB="0" distL="0" distR="0" wp14:anchorId="34EB23E4" wp14:editId="3BCC9F45">
            <wp:extent cx="5468113" cy="2048161"/>
            <wp:effectExtent l="0" t="0" r="0" b="9525"/>
            <wp:docPr id="3291993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19932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187DF" w14:textId="77777777" w:rsidR="00DA18CD" w:rsidRDefault="00DA18CD" w:rsidP="00DA18CD">
      <w:p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fter running the commands, </w:t>
      </w:r>
      <w:r w:rsidRPr="00FB0CF6">
        <w:rPr>
          <w:rStyle w:val="CodeChar"/>
          <w:rFonts w:asciiTheme="minorHAnsi" w:hAnsiTheme="minorHAnsi" w:cstheme="minorHAnsi"/>
        </w:rPr>
        <w:t>check you GitHub repo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– the application code should be visible.</w:t>
      </w:r>
    </w:p>
    <w:p w14:paraId="73823ECD" w14:textId="5FCC85BD" w:rsidR="00A56EFE" w:rsidRPr="006E346A" w:rsidRDefault="00A56EFE" w:rsidP="00A56EFE">
      <w:pPr>
        <w:pStyle w:val="Heading3"/>
        <w:ind w:left="426" w:hanging="426"/>
        <w:rPr>
          <w:rFonts w:cstheme="minorHAnsi"/>
          <w:color w:val="642D08"/>
        </w:rPr>
      </w:pPr>
      <w:r w:rsidRPr="006E346A">
        <w:rPr>
          <w:rFonts w:cstheme="minorHAnsi"/>
          <w:color w:val="642D08"/>
        </w:rPr>
        <w:t xml:space="preserve">Step </w:t>
      </w:r>
      <w:r w:rsidR="00B30D9F">
        <w:rPr>
          <w:rFonts w:cstheme="minorHAnsi"/>
          <w:color w:val="642D08"/>
        </w:rPr>
        <w:t>3</w:t>
      </w:r>
      <w:r w:rsidRPr="006E346A">
        <w:rPr>
          <w:rFonts w:cstheme="minorHAnsi"/>
          <w:color w:val="642D08"/>
        </w:rPr>
        <w:t xml:space="preserve">: </w:t>
      </w:r>
      <w:r w:rsidR="00AE3A12">
        <w:rPr>
          <w:rFonts w:cstheme="minorHAnsi"/>
          <w:color w:val="642D08"/>
        </w:rPr>
        <w:t>Create and Run Workflow</w:t>
      </w:r>
    </w:p>
    <w:p w14:paraId="09A8949B" w14:textId="40F84138" w:rsidR="00BA4F01" w:rsidRDefault="00BA4F01" w:rsidP="00BA4F01">
      <w:r>
        <w:t xml:space="preserve">Now you should </w:t>
      </w:r>
      <w:r w:rsidRPr="00470E2F">
        <w:rPr>
          <w:b/>
          <w:bCs/>
        </w:rPr>
        <w:t xml:space="preserve">create a </w:t>
      </w:r>
      <w:r w:rsidRPr="00470E2F">
        <w:rPr>
          <w:rStyle w:val="CodeChar"/>
        </w:rPr>
        <w:t>GitHub</w:t>
      </w:r>
      <w:r w:rsidRPr="00470E2F">
        <w:rPr>
          <w:b/>
          <w:bCs/>
        </w:rPr>
        <w:t xml:space="preserve"> </w:t>
      </w:r>
      <w:r w:rsidRPr="00470E2F">
        <w:rPr>
          <w:rStyle w:val="CodeChar"/>
        </w:rPr>
        <w:t>Actions</w:t>
      </w:r>
      <w:r w:rsidRPr="00470E2F">
        <w:rPr>
          <w:b/>
          <w:bCs/>
        </w:rPr>
        <w:t xml:space="preserve"> </w:t>
      </w:r>
      <w:r w:rsidRPr="00470E2F">
        <w:rPr>
          <w:rStyle w:val="CodeChar"/>
        </w:rPr>
        <w:t>CI</w:t>
      </w:r>
      <w:r w:rsidRPr="00470E2F">
        <w:rPr>
          <w:b/>
          <w:bCs/>
        </w:rPr>
        <w:t xml:space="preserve"> workflow</w:t>
      </w:r>
      <w:r>
        <w:t xml:space="preserve"> to </w:t>
      </w:r>
      <w:r w:rsidRPr="00470E2F">
        <w:rPr>
          <w:b/>
          <w:bCs/>
        </w:rPr>
        <w:t>start and test the app</w:t>
      </w:r>
      <w:r>
        <w:t xml:space="preserve">. You can use the </w:t>
      </w:r>
      <w:r w:rsidRPr="00470E2F">
        <w:rPr>
          <w:b/>
          <w:bCs/>
        </w:rPr>
        <w:t>following template</w:t>
      </w:r>
      <w:r>
        <w:t>:</w:t>
      </w:r>
    </w:p>
    <w:p w14:paraId="0D0AD125" w14:textId="131EC0D1" w:rsidR="00D94F06" w:rsidRDefault="00384787" w:rsidP="007F374A">
      <w:r>
        <w:rPr>
          <w:noProof/>
        </w:rPr>
        <w:drawing>
          <wp:inline distT="0" distB="0" distL="0" distR="0" wp14:anchorId="1DD7C195" wp14:editId="44164F24">
            <wp:extent cx="2719346" cy="1826426"/>
            <wp:effectExtent l="19050" t="19050" r="24130" b="215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275" cy="183578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45AFC8" w14:textId="77777777" w:rsidR="00BA4F01" w:rsidRDefault="00BA4F01" w:rsidP="00BA4F01">
      <w:r w:rsidRPr="00470E2F">
        <w:rPr>
          <w:b/>
          <w:bCs/>
        </w:rPr>
        <w:t>Before you commit</w:t>
      </w:r>
      <w:r>
        <w:t xml:space="preserve"> the </w:t>
      </w:r>
      <w:r w:rsidRPr="00470E2F">
        <w:rPr>
          <w:b/>
          <w:bCs/>
        </w:rPr>
        <w:t xml:space="preserve">generated </w:t>
      </w:r>
      <w:r w:rsidRPr="00470E2F">
        <w:rPr>
          <w:rStyle w:val="CodeChar"/>
        </w:rPr>
        <w:t>YAML</w:t>
      </w:r>
      <w:r w:rsidRPr="00470E2F">
        <w:rPr>
          <w:b/>
          <w:bCs/>
        </w:rPr>
        <w:t xml:space="preserve"> workflow file</w:t>
      </w:r>
      <w:r>
        <w:t>, you should:</w:t>
      </w:r>
    </w:p>
    <w:p w14:paraId="2B7546B4" w14:textId="77777777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Change the YAML file name</w:t>
      </w:r>
      <w:r>
        <w:t xml:space="preserve"> to something more meaningful</w:t>
      </w:r>
    </w:p>
    <w:p w14:paraId="4D261FF6" w14:textId="77777777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Examine the workflow</w:t>
      </w:r>
      <w:r>
        <w:t xml:space="preserve">, the </w:t>
      </w:r>
      <w:r w:rsidRPr="00470E2F">
        <w:rPr>
          <w:b/>
          <w:bCs/>
        </w:rPr>
        <w:t>job</w:t>
      </w:r>
      <w:r>
        <w:t xml:space="preserve"> you have and its </w:t>
      </w:r>
      <w:r w:rsidRPr="00470E2F">
        <w:rPr>
          <w:b/>
          <w:bCs/>
        </w:rPr>
        <w:t>steps</w:t>
      </w:r>
    </w:p>
    <w:p w14:paraId="4AA4FF87" w14:textId="1F86459C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Run the job</w:t>
      </w:r>
      <w:r>
        <w:t xml:space="preserve"> on the </w:t>
      </w:r>
      <w:r w:rsidR="002910A7">
        <w:rPr>
          <w:b/>
          <w:bCs/>
          <w:lang w:val="en-GB"/>
        </w:rPr>
        <w:t>last</w:t>
      </w:r>
      <w:r w:rsidRPr="00470E2F">
        <w:rPr>
          <w:b/>
          <w:bCs/>
        </w:rPr>
        <w:t xml:space="preserve"> </w:t>
      </w:r>
      <w:r w:rsidRPr="00D66228">
        <w:rPr>
          <w:rFonts w:ascii="Consolas" w:hAnsi="Consolas"/>
          <w:b/>
          <w:bCs/>
        </w:rPr>
        <w:t>Node.js</w:t>
      </w:r>
      <w:r w:rsidRPr="00470E2F">
        <w:rPr>
          <w:b/>
          <w:bCs/>
        </w:rPr>
        <w:t xml:space="preserve"> versions</w:t>
      </w:r>
      <w:r>
        <w:t>:</w:t>
      </w:r>
      <w:r w:rsidRPr="00452D39">
        <w:t xml:space="preserve"> </w:t>
      </w:r>
      <w:r w:rsidRPr="00BA4F01">
        <w:rPr>
          <w:rFonts w:ascii="Consolas" w:hAnsi="Consolas"/>
          <w:b/>
          <w:bCs/>
        </w:rPr>
        <w:t>18.x</w:t>
      </w:r>
    </w:p>
    <w:p w14:paraId="36EBABBF" w14:textId="77777777" w:rsidR="00BA4F01" w:rsidRPr="00470E2F" w:rsidRDefault="00BA4F01" w:rsidP="00BA4F01">
      <w:pPr>
        <w:pStyle w:val="ListParagraph"/>
        <w:numPr>
          <w:ilvl w:val="0"/>
          <w:numId w:val="35"/>
        </w:numPr>
        <w:rPr>
          <w:b/>
          <w:bCs/>
        </w:rPr>
      </w:pPr>
      <w:r w:rsidRPr="00470E2F">
        <w:rPr>
          <w:b/>
          <w:bCs/>
        </w:rPr>
        <w:t>Change the workflow name</w:t>
      </w:r>
    </w:p>
    <w:p w14:paraId="0A287FBA" w14:textId="77777777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Modify workflow job steps</w:t>
      </w:r>
      <w:r>
        <w:t xml:space="preserve">: you should </w:t>
      </w:r>
      <w:r w:rsidRPr="00470E2F">
        <w:rPr>
          <w:b/>
          <w:bCs/>
        </w:rPr>
        <w:t>use the three commands</w:t>
      </w:r>
      <w:r>
        <w:t xml:space="preserve"> which we used above to </w:t>
      </w:r>
      <w:r w:rsidRPr="00470E2F">
        <w:rPr>
          <w:b/>
          <w:bCs/>
        </w:rPr>
        <w:t>start and test the app</w:t>
      </w:r>
      <w:r>
        <w:t xml:space="preserve">, not the ones you have in the generated YAML file or </w:t>
      </w:r>
      <w:r w:rsidRPr="005F3C33">
        <w:rPr>
          <w:b/>
          <w:bCs/>
        </w:rPr>
        <w:t>your workflow won't be successful</w:t>
      </w:r>
    </w:p>
    <w:p w14:paraId="4EB8C508" w14:textId="77777777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Add names for each step</w:t>
      </w:r>
      <w:r>
        <w:t xml:space="preserve"> in your workflow job</w:t>
      </w:r>
    </w:p>
    <w:p w14:paraId="216BA22B" w14:textId="3E270FF1" w:rsidR="00BA4F01" w:rsidRDefault="00BA4F01" w:rsidP="00BA4F01">
      <w:r>
        <w:t xml:space="preserve">Finally, </w:t>
      </w:r>
      <w:r w:rsidRPr="00470E2F">
        <w:rPr>
          <w:b/>
          <w:bCs/>
        </w:rPr>
        <w:t>run the workflow job</w:t>
      </w:r>
      <w:r>
        <w:t xml:space="preserve"> and make sure that </w:t>
      </w:r>
      <w:r w:rsidRPr="00470E2F">
        <w:rPr>
          <w:b/>
          <w:bCs/>
        </w:rPr>
        <w:t>it is successful</w:t>
      </w:r>
      <w:r>
        <w:t>:</w:t>
      </w:r>
    </w:p>
    <w:p w14:paraId="476C92B9" w14:textId="65DB7D58" w:rsidR="00BA4F01" w:rsidRDefault="009C22E8" w:rsidP="007F374A">
      <w:r>
        <w:rPr>
          <w:noProof/>
        </w:rPr>
        <w:lastRenderedPageBreak/>
        <w:drawing>
          <wp:inline distT="0" distB="0" distL="0" distR="0" wp14:anchorId="30648CA9" wp14:editId="747BDE7C">
            <wp:extent cx="6209969" cy="4462043"/>
            <wp:effectExtent l="19050" t="19050" r="19685" b="152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3662" cy="4464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AC6D7" w14:textId="1B49FE87" w:rsidR="002E1C65" w:rsidRDefault="002E1C65" w:rsidP="002E1C65">
      <w:pPr>
        <w:pStyle w:val="Heading2"/>
        <w:numPr>
          <w:ilvl w:val="0"/>
          <w:numId w:val="38"/>
        </w:numPr>
        <w:rPr>
          <w:bCs w:val="0"/>
          <w:color w:val="632423" w:themeColor="accent2" w:themeShade="80"/>
          <w:lang w:val="en-US"/>
        </w:rPr>
      </w:pPr>
      <w:r>
        <w:rPr>
          <w:bCs w:val="0"/>
          <w:color w:val="632423" w:themeColor="accent2" w:themeShade="80"/>
          <w:lang w:val="en-US"/>
        </w:rPr>
        <w:t>"HouseRentingSystem" App – ASP.NET Core MVC app</w:t>
      </w:r>
    </w:p>
    <w:p w14:paraId="30DF75F9" w14:textId="77777777" w:rsidR="002E1C65" w:rsidRPr="006E346A" w:rsidRDefault="002E1C65" w:rsidP="002E1C65">
      <w:pPr>
        <w:pStyle w:val="Heading3"/>
        <w:rPr>
          <w:rFonts w:cstheme="minorHAnsi"/>
          <w:color w:val="642D08"/>
        </w:rPr>
      </w:pPr>
      <w:r w:rsidRPr="006E346A">
        <w:rPr>
          <w:rFonts w:cstheme="minorHAnsi"/>
          <w:color w:val="642D08"/>
        </w:rPr>
        <w:t>Step 1: Run the App Locally</w:t>
      </w:r>
    </w:p>
    <w:p w14:paraId="07BD8D7A" w14:textId="22A4E1AE" w:rsidR="002E1C65" w:rsidRDefault="002E1C65" w:rsidP="002E1C65">
      <w:pPr>
        <w:rPr>
          <w:b/>
          <w:bCs/>
        </w:rPr>
      </w:pPr>
      <w:r>
        <w:t>We have the "</w:t>
      </w:r>
      <w:r>
        <w:rPr>
          <w:rStyle w:val="CodeChar"/>
        </w:rPr>
        <w:t>HouseRentingSystem</w:t>
      </w:r>
      <w:r>
        <w:t>"</w:t>
      </w:r>
      <w:r w:rsidRPr="004F571E">
        <w:rPr>
          <w:rFonts w:cstheme="minorHAnsi"/>
        </w:rPr>
        <w:t xml:space="preserve"> </w:t>
      </w:r>
      <w:r w:rsidRPr="004F571E">
        <w:rPr>
          <w:rStyle w:val="CodeChar"/>
          <w:rFonts w:asciiTheme="minorHAnsi" w:hAnsiTheme="minorHAnsi" w:cstheme="minorHAnsi"/>
        </w:rPr>
        <w:t>ASP.NET Core MVC</w:t>
      </w:r>
      <w:r>
        <w:t xml:space="preserve"> </w:t>
      </w:r>
      <w:r w:rsidRPr="004F571E">
        <w:rPr>
          <w:b/>
          <w:bCs/>
        </w:rPr>
        <w:t>app</w:t>
      </w:r>
      <w:r>
        <w:t xml:space="preserve"> in the </w:t>
      </w:r>
      <w:r w:rsidRPr="004F571E">
        <w:rPr>
          <w:b/>
          <w:bCs/>
        </w:rPr>
        <w:t>resources which has some unit and integration tests already</w:t>
      </w:r>
      <w:r>
        <w:t xml:space="preserve">. Your task is to </w:t>
      </w:r>
      <w:r w:rsidRPr="004F571E">
        <w:rPr>
          <w:b/>
          <w:bCs/>
        </w:rPr>
        <w:t>create a CI workflow</w:t>
      </w:r>
      <w:r>
        <w:t xml:space="preserve"> with </w:t>
      </w:r>
      <w:r w:rsidR="005168A7">
        <w:rPr>
          <w:b/>
          <w:bCs/>
        </w:rPr>
        <w:t>GitHub Actions</w:t>
      </w:r>
      <w:r>
        <w:t xml:space="preserve"> to </w:t>
      </w:r>
      <w:r w:rsidRPr="004F571E">
        <w:rPr>
          <w:b/>
          <w:bCs/>
        </w:rPr>
        <w:t xml:space="preserve">start and test the </w:t>
      </w:r>
      <w:r>
        <w:rPr>
          <w:b/>
          <w:bCs/>
        </w:rPr>
        <w:t>app.</w:t>
      </w:r>
    </w:p>
    <w:p w14:paraId="0DE947C2" w14:textId="77777777" w:rsidR="002E1C65" w:rsidRDefault="002E1C65" w:rsidP="002E1C65">
      <w:r>
        <w:t xml:space="preserve">It's a good practice to first </w:t>
      </w:r>
      <w:r w:rsidRPr="00CB4D37">
        <w:rPr>
          <w:b/>
          <w:bCs/>
        </w:rPr>
        <w:t>start the app locally</w:t>
      </w:r>
      <w:r>
        <w:t xml:space="preserve"> in </w:t>
      </w:r>
      <w:r w:rsidRPr="00CB4D37">
        <w:rPr>
          <w:rStyle w:val="CodeChar"/>
        </w:rPr>
        <w:t>Visual</w:t>
      </w:r>
      <w:r>
        <w:t xml:space="preserve"> </w:t>
      </w:r>
      <w:r w:rsidRPr="00CB4D37">
        <w:rPr>
          <w:rStyle w:val="CodeChar"/>
        </w:rPr>
        <w:t>Studio</w:t>
      </w:r>
      <w:r>
        <w:t>, in order to be sure everything works properly and as expected.</w:t>
      </w:r>
    </w:p>
    <w:p w14:paraId="49728710" w14:textId="77777777" w:rsidR="002E1C65" w:rsidRDefault="002E1C65" w:rsidP="002E1C65">
      <w:r>
        <w:t xml:space="preserve">Open </w:t>
      </w:r>
      <w:r w:rsidRPr="00753D23">
        <w:rPr>
          <w:b/>
          <w:bCs/>
        </w:rPr>
        <w:t>Visual Studio</w:t>
      </w:r>
      <w:r>
        <w:t xml:space="preserve"> and from there navigate to the </w:t>
      </w:r>
      <w:r w:rsidRPr="00753D23">
        <w:rPr>
          <w:b/>
          <w:bCs/>
        </w:rPr>
        <w:t>Tools</w:t>
      </w:r>
      <w:r>
        <w:t xml:space="preserve"> menu. Select </w:t>
      </w:r>
      <w:r w:rsidRPr="00753D23">
        <w:rPr>
          <w:b/>
          <w:bCs/>
        </w:rPr>
        <w:t>NuGet Package Manager</w:t>
      </w:r>
      <w:r>
        <w:t xml:space="preserve"> and select </w:t>
      </w:r>
      <w:r w:rsidRPr="00753D23">
        <w:rPr>
          <w:b/>
          <w:bCs/>
        </w:rPr>
        <w:t>Package</w:t>
      </w:r>
      <w:r>
        <w:t xml:space="preserve"> </w:t>
      </w:r>
      <w:r w:rsidRPr="00753D23">
        <w:rPr>
          <w:b/>
          <w:bCs/>
        </w:rPr>
        <w:t>Manager</w:t>
      </w:r>
      <w:r>
        <w:t xml:space="preserve"> </w:t>
      </w:r>
      <w:r w:rsidRPr="00753D23">
        <w:rPr>
          <w:b/>
          <w:bCs/>
        </w:rPr>
        <w:t>Console</w:t>
      </w:r>
      <w:r>
        <w:t>:</w:t>
      </w:r>
    </w:p>
    <w:p w14:paraId="40E1C8C1" w14:textId="38BF192E" w:rsidR="002E1C65" w:rsidRPr="002E1C65" w:rsidRDefault="002E1C65" w:rsidP="002E1C65">
      <w:r w:rsidRPr="00795863">
        <w:rPr>
          <w:noProof/>
        </w:rPr>
        <w:lastRenderedPageBreak/>
        <w:drawing>
          <wp:inline distT="0" distB="0" distL="0" distR="0" wp14:anchorId="1635D5E0" wp14:editId="2A5AB5E3">
            <wp:extent cx="5858693" cy="3953427"/>
            <wp:effectExtent l="0" t="0" r="8890" b="9525"/>
            <wp:docPr id="12920093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200936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395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4597A" w14:textId="77777777" w:rsidR="002E1C65" w:rsidRDefault="002E1C65" w:rsidP="002E1C65">
      <w:r>
        <w:t xml:space="preserve">Let's first build the application by using the </w:t>
      </w:r>
      <w:r w:rsidRPr="00C02121">
        <w:rPr>
          <w:rFonts w:ascii="Consolas" w:hAnsi="Consolas"/>
          <w:b/>
          <w:bCs/>
        </w:rPr>
        <w:t>dotnet build</w:t>
      </w:r>
      <w:r>
        <w:t xml:space="preserve"> command:</w:t>
      </w:r>
    </w:p>
    <w:p w14:paraId="6EB99979" w14:textId="77777777" w:rsidR="002E1C65" w:rsidRDefault="002E1C65" w:rsidP="002E1C65">
      <w:r w:rsidRPr="002353FD">
        <w:rPr>
          <w:noProof/>
        </w:rPr>
        <w:drawing>
          <wp:inline distT="0" distB="0" distL="0" distR="0" wp14:anchorId="5DF2FC9C" wp14:editId="4DD1D9B1">
            <wp:extent cx="6626225" cy="1377315"/>
            <wp:effectExtent l="0" t="0" r="3175" b="0"/>
            <wp:docPr id="15656453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64533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7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1B669" w14:textId="77777777" w:rsidR="002E1C65" w:rsidRDefault="002E1C65" w:rsidP="002E1C65">
      <w:r>
        <w:t xml:space="preserve">After you have </w:t>
      </w:r>
      <w:r w:rsidRPr="002353FD">
        <w:rPr>
          <w:b/>
          <w:bCs/>
        </w:rPr>
        <w:t>ensured</w:t>
      </w:r>
      <w:r>
        <w:t xml:space="preserve"> that the </w:t>
      </w:r>
      <w:r w:rsidRPr="002353FD">
        <w:rPr>
          <w:b/>
          <w:bCs/>
        </w:rPr>
        <w:t>build</w:t>
      </w:r>
      <w:r>
        <w:t xml:space="preserve"> was </w:t>
      </w:r>
      <w:r w:rsidRPr="002353FD">
        <w:rPr>
          <w:b/>
          <w:bCs/>
        </w:rPr>
        <w:t>successful</w:t>
      </w:r>
      <w:r>
        <w:t xml:space="preserve">, you can </w:t>
      </w:r>
      <w:r w:rsidRPr="002353FD">
        <w:rPr>
          <w:b/>
          <w:bCs/>
        </w:rPr>
        <w:t>run</w:t>
      </w:r>
      <w:r>
        <w:t xml:space="preserve"> the </w:t>
      </w:r>
      <w:r w:rsidRPr="002353FD">
        <w:rPr>
          <w:b/>
          <w:bCs/>
        </w:rPr>
        <w:t>tests</w:t>
      </w:r>
      <w:r>
        <w:t xml:space="preserve">, too, by using the </w:t>
      </w:r>
      <w:r w:rsidRPr="00753D23">
        <w:rPr>
          <w:rFonts w:ascii="Consolas" w:hAnsi="Consolas"/>
          <w:b/>
          <w:bCs/>
        </w:rPr>
        <w:t>dotnet test</w:t>
      </w:r>
      <w:r>
        <w:t xml:space="preserve"> command:</w:t>
      </w:r>
    </w:p>
    <w:p w14:paraId="30FFB2F0" w14:textId="77777777" w:rsidR="002E1C65" w:rsidRPr="002353FD" w:rsidRDefault="002E1C65" w:rsidP="002E1C65">
      <w:r w:rsidRPr="002353FD">
        <w:rPr>
          <w:noProof/>
        </w:rPr>
        <w:drawing>
          <wp:inline distT="0" distB="0" distL="0" distR="0" wp14:anchorId="06994028" wp14:editId="403F04BD">
            <wp:extent cx="5325218" cy="2019582"/>
            <wp:effectExtent l="0" t="0" r="0" b="0"/>
            <wp:docPr id="16564202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42023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05E07" w14:textId="77777777" w:rsidR="002E1C65" w:rsidRDefault="002E1C65" w:rsidP="002E1C65">
      <w:r w:rsidRPr="0051265E">
        <w:rPr>
          <w:b/>
          <w:bCs/>
          <w:u w:val="single"/>
        </w:rPr>
        <w:t>NOTE:</w:t>
      </w:r>
      <w:r>
        <w:t xml:space="preserve"> Visual Studio</w:t>
      </w:r>
      <w:r w:rsidRPr="0051265E">
        <w:t xml:space="preserve"> has built-in test runners that allow you to run your tests directly from the IDE. This is the simplest way to execute tests if you're already working within Visual Studio.</w:t>
      </w:r>
      <w:r>
        <w:t xml:space="preserve"> However, it's </w:t>
      </w:r>
      <w:r w:rsidRPr="00277319">
        <w:rPr>
          <w:b/>
          <w:bCs/>
        </w:rPr>
        <w:t>better</w:t>
      </w:r>
      <w:r>
        <w:t xml:space="preserve"> to </w:t>
      </w:r>
      <w:r w:rsidRPr="00277319">
        <w:t>get</w:t>
      </w:r>
      <w:r>
        <w:t xml:space="preserve"> </w:t>
      </w:r>
      <w:r w:rsidRPr="00277319">
        <w:t>used</w:t>
      </w:r>
      <w:r>
        <w:t xml:space="preserve"> </w:t>
      </w:r>
      <w:r w:rsidRPr="00277319">
        <w:rPr>
          <w:b/>
          <w:bCs/>
        </w:rPr>
        <w:t>using</w:t>
      </w:r>
      <w:r>
        <w:t xml:space="preserve"> the </w:t>
      </w:r>
      <w:r w:rsidRPr="00277319">
        <w:rPr>
          <w:b/>
          <w:bCs/>
        </w:rPr>
        <w:t>console</w:t>
      </w:r>
      <w:r>
        <w:t>.</w:t>
      </w:r>
    </w:p>
    <w:p w14:paraId="43A41F44" w14:textId="77777777" w:rsidR="002E1C65" w:rsidRPr="0051265E" w:rsidRDefault="002E1C65" w:rsidP="002E1C65">
      <w:r w:rsidRPr="00777F21">
        <w:rPr>
          <w:b/>
          <w:bCs/>
        </w:rPr>
        <w:t>After</w:t>
      </w:r>
      <w:r>
        <w:t xml:space="preserve"> we have ensured that the </w:t>
      </w:r>
      <w:r w:rsidRPr="00777F21">
        <w:rPr>
          <w:b/>
          <w:bCs/>
        </w:rPr>
        <w:t>tests</w:t>
      </w:r>
      <w:r>
        <w:t xml:space="preserve"> </w:t>
      </w:r>
      <w:r w:rsidRPr="00777F21">
        <w:rPr>
          <w:b/>
          <w:bCs/>
        </w:rPr>
        <w:t>run</w:t>
      </w:r>
      <w:r>
        <w:t xml:space="preserve"> </w:t>
      </w:r>
      <w:r w:rsidRPr="00777F21">
        <w:rPr>
          <w:b/>
          <w:bCs/>
        </w:rPr>
        <w:t>successfully</w:t>
      </w:r>
      <w:r>
        <w:t>, we can proceed with the next step.</w:t>
      </w:r>
    </w:p>
    <w:p w14:paraId="0A503CB0" w14:textId="77777777" w:rsidR="002E1C65" w:rsidRPr="00D542A0" w:rsidRDefault="002E1C65" w:rsidP="002E1C65">
      <w:pPr>
        <w:pStyle w:val="Heading3"/>
        <w:rPr>
          <w:rFonts w:cstheme="minorHAnsi"/>
          <w:color w:val="642D08"/>
        </w:rPr>
      </w:pPr>
      <w:r w:rsidRPr="00D542A0">
        <w:rPr>
          <w:rFonts w:cstheme="minorHAnsi"/>
          <w:color w:val="642D08"/>
        </w:rPr>
        <w:lastRenderedPageBreak/>
        <w:t>Step 2: Create a GitHub Repo</w:t>
      </w:r>
    </w:p>
    <w:p w14:paraId="4334DC44" w14:textId="77777777" w:rsidR="002E1C65" w:rsidRDefault="002E1C65" w:rsidP="002E1C65">
      <w:pPr>
        <w:rPr>
          <w:rStyle w:val="CodeChar"/>
          <w:rFonts w:asciiTheme="minorHAnsi" w:hAnsiTheme="minorHAnsi" w:cstheme="minorHAnsi"/>
          <w:b w:val="0"/>
          <w:bCs/>
        </w:rPr>
      </w:pPr>
      <w:r>
        <w:t xml:space="preserve">Now you should </w:t>
      </w:r>
      <w:r w:rsidRPr="00470E2F">
        <w:rPr>
          <w:b/>
          <w:bCs/>
        </w:rPr>
        <w:t xml:space="preserve">upload the app code to </w:t>
      </w:r>
      <w:r w:rsidRPr="00470E2F">
        <w:rPr>
          <w:rStyle w:val="CodeChar"/>
        </w:rPr>
        <w:t>GitHub</w:t>
      </w:r>
      <w:r w:rsidRPr="00D542A0">
        <w:rPr>
          <w:rStyle w:val="CodeChar"/>
          <w:rFonts w:asciiTheme="minorHAnsi" w:hAnsiTheme="minorHAnsi" w:cstheme="minorHAnsi"/>
          <w:b w:val="0"/>
          <w:bCs/>
        </w:rPr>
        <w:t>.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Try using the </w:t>
      </w:r>
      <w:r w:rsidRPr="00277319">
        <w:rPr>
          <w:rStyle w:val="CodeChar"/>
          <w:rFonts w:asciiTheme="minorHAnsi" w:hAnsiTheme="minorHAnsi" w:cstheme="minorHAnsi"/>
        </w:rPr>
        <w:t>CLI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the </w:t>
      </w:r>
      <w:r w:rsidRPr="00277319">
        <w:rPr>
          <w:rStyle w:val="CodeChar"/>
          <w:rFonts w:asciiTheme="minorHAnsi" w:hAnsiTheme="minorHAnsi" w:cstheme="minorHAnsi"/>
        </w:rPr>
        <w:t>commands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from the previous task to add the code to the repo and commit it.</w:t>
      </w:r>
    </w:p>
    <w:p w14:paraId="3688C7D5" w14:textId="612E90D2" w:rsidR="005168A7" w:rsidRPr="006E346A" w:rsidRDefault="005168A7" w:rsidP="005168A7">
      <w:pPr>
        <w:pStyle w:val="Heading3"/>
        <w:ind w:left="426" w:hanging="426"/>
        <w:rPr>
          <w:rFonts w:cstheme="minorHAnsi"/>
          <w:color w:val="642D08"/>
        </w:rPr>
      </w:pPr>
      <w:r w:rsidRPr="006E346A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3</w:t>
      </w:r>
      <w:r w:rsidRPr="006E346A">
        <w:rPr>
          <w:rFonts w:cstheme="minorHAnsi"/>
          <w:color w:val="642D08"/>
        </w:rPr>
        <w:t xml:space="preserve">: </w:t>
      </w:r>
      <w:r>
        <w:rPr>
          <w:rFonts w:cstheme="minorHAnsi"/>
          <w:color w:val="642D08"/>
        </w:rPr>
        <w:t>Create and Run Workflow</w:t>
      </w:r>
    </w:p>
    <w:p w14:paraId="7AD0BE64" w14:textId="77777777" w:rsidR="00484B4D" w:rsidRDefault="00DF2DC9" w:rsidP="00DF2DC9">
      <w:r>
        <w:t xml:space="preserve">Now you should </w:t>
      </w:r>
      <w:r w:rsidRPr="00470E2F">
        <w:rPr>
          <w:b/>
          <w:bCs/>
        </w:rPr>
        <w:t xml:space="preserve">create a </w:t>
      </w:r>
      <w:r w:rsidRPr="00470E2F">
        <w:rPr>
          <w:rStyle w:val="CodeChar"/>
        </w:rPr>
        <w:t>GitHub</w:t>
      </w:r>
      <w:r w:rsidRPr="00470E2F">
        <w:rPr>
          <w:b/>
          <w:bCs/>
        </w:rPr>
        <w:t xml:space="preserve"> </w:t>
      </w:r>
      <w:r w:rsidRPr="00470E2F">
        <w:rPr>
          <w:rStyle w:val="CodeChar"/>
        </w:rPr>
        <w:t>Actions</w:t>
      </w:r>
      <w:r w:rsidRPr="00470E2F">
        <w:rPr>
          <w:b/>
          <w:bCs/>
        </w:rPr>
        <w:t xml:space="preserve"> </w:t>
      </w:r>
      <w:r w:rsidRPr="00470E2F">
        <w:rPr>
          <w:rStyle w:val="CodeChar"/>
        </w:rPr>
        <w:t>CI</w:t>
      </w:r>
      <w:r w:rsidRPr="00470E2F">
        <w:rPr>
          <w:b/>
          <w:bCs/>
        </w:rPr>
        <w:t xml:space="preserve"> workflow</w:t>
      </w:r>
      <w:r>
        <w:t xml:space="preserve"> to </w:t>
      </w:r>
      <w:r w:rsidRPr="00470E2F">
        <w:rPr>
          <w:b/>
          <w:bCs/>
        </w:rPr>
        <w:t>start and test the app</w:t>
      </w:r>
      <w:r>
        <w:t xml:space="preserve">. </w:t>
      </w:r>
    </w:p>
    <w:p w14:paraId="76FF0F04" w14:textId="7DC49D3A" w:rsidR="00DF2DC9" w:rsidRDefault="00DF2DC9" w:rsidP="00DF2DC9">
      <w:r>
        <w:t xml:space="preserve">You can use the </w:t>
      </w:r>
      <w:r w:rsidRPr="00470E2F">
        <w:rPr>
          <w:b/>
          <w:bCs/>
        </w:rPr>
        <w:t>following template</w:t>
      </w:r>
      <w:r>
        <w:t>:</w:t>
      </w:r>
    </w:p>
    <w:p w14:paraId="31F00DDB" w14:textId="63CD2F85" w:rsidR="00DF2DC9" w:rsidRDefault="00484B4D" w:rsidP="00DF2DC9">
      <w:r w:rsidRPr="00484B4D">
        <w:drawing>
          <wp:inline distT="0" distB="0" distL="0" distR="0" wp14:anchorId="51A4FCDF" wp14:editId="57F7235B">
            <wp:extent cx="2903855" cy="1740615"/>
            <wp:effectExtent l="0" t="0" r="0" b="0"/>
            <wp:docPr id="2523975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39757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07897" cy="1743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058B5" w14:textId="77777777" w:rsidR="00DF2DC9" w:rsidRDefault="00DF2DC9" w:rsidP="00DF2DC9">
      <w:r w:rsidRPr="00470E2F">
        <w:rPr>
          <w:b/>
          <w:bCs/>
        </w:rPr>
        <w:t>Before you commit</w:t>
      </w:r>
      <w:r>
        <w:t xml:space="preserve"> the </w:t>
      </w:r>
      <w:r w:rsidRPr="00470E2F">
        <w:rPr>
          <w:b/>
          <w:bCs/>
        </w:rPr>
        <w:t xml:space="preserve">generated </w:t>
      </w:r>
      <w:r w:rsidRPr="00470E2F">
        <w:rPr>
          <w:rStyle w:val="CodeChar"/>
        </w:rPr>
        <w:t>YAML</w:t>
      </w:r>
      <w:r w:rsidRPr="00470E2F">
        <w:rPr>
          <w:b/>
          <w:bCs/>
        </w:rPr>
        <w:t xml:space="preserve"> workflow file</w:t>
      </w:r>
      <w:r>
        <w:t>, you should:</w:t>
      </w:r>
    </w:p>
    <w:p w14:paraId="626802E6" w14:textId="77777777" w:rsidR="00DF2DC9" w:rsidRDefault="00DF2DC9" w:rsidP="00DF2DC9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Change the YAML file name</w:t>
      </w:r>
      <w:r>
        <w:t xml:space="preserve"> to something more meaningful</w:t>
      </w:r>
    </w:p>
    <w:p w14:paraId="4B442804" w14:textId="77777777" w:rsidR="00DF2DC9" w:rsidRDefault="00DF2DC9" w:rsidP="00DF2DC9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Examine the workflow</w:t>
      </w:r>
      <w:r>
        <w:t xml:space="preserve">, the </w:t>
      </w:r>
      <w:r w:rsidRPr="00470E2F">
        <w:rPr>
          <w:b/>
          <w:bCs/>
        </w:rPr>
        <w:t>job</w:t>
      </w:r>
      <w:r>
        <w:t xml:space="preserve"> you have and its </w:t>
      </w:r>
      <w:r w:rsidRPr="00470E2F">
        <w:rPr>
          <w:b/>
          <w:bCs/>
        </w:rPr>
        <w:t>steps</w:t>
      </w:r>
    </w:p>
    <w:p w14:paraId="10C001F7" w14:textId="613B56A9" w:rsidR="00DF2DC9" w:rsidRDefault="00DF2DC9" w:rsidP="00DF2DC9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Run the job</w:t>
      </w:r>
      <w:r>
        <w:t xml:space="preserve"> on </w:t>
      </w:r>
      <w:r>
        <w:t xml:space="preserve">.NET version </w:t>
      </w:r>
      <w:r w:rsidRPr="00E9609E">
        <w:rPr>
          <w:rFonts w:ascii="Consolas" w:hAnsi="Consolas"/>
          <w:b/>
          <w:bCs/>
        </w:rPr>
        <w:t>6</w:t>
      </w:r>
      <w:r w:rsidR="00E9609E" w:rsidRPr="00E9609E">
        <w:rPr>
          <w:rFonts w:ascii="Consolas" w:hAnsi="Consolas"/>
          <w:b/>
          <w:bCs/>
        </w:rPr>
        <w:t>.0</w:t>
      </w:r>
    </w:p>
    <w:p w14:paraId="31181269" w14:textId="77777777" w:rsidR="00DF2DC9" w:rsidRPr="00470E2F" w:rsidRDefault="00DF2DC9" w:rsidP="00DF2DC9">
      <w:pPr>
        <w:pStyle w:val="ListParagraph"/>
        <w:numPr>
          <w:ilvl w:val="0"/>
          <w:numId w:val="35"/>
        </w:numPr>
        <w:rPr>
          <w:b/>
          <w:bCs/>
        </w:rPr>
      </w:pPr>
      <w:r w:rsidRPr="00470E2F">
        <w:rPr>
          <w:b/>
          <w:bCs/>
        </w:rPr>
        <w:t>Change the workflow name</w:t>
      </w:r>
    </w:p>
    <w:p w14:paraId="4B35F865" w14:textId="77777777" w:rsidR="00E9609E" w:rsidRPr="00E9609E" w:rsidRDefault="00DF2DC9" w:rsidP="00DF2DC9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Modify workflow job steps</w:t>
      </w:r>
      <w:r>
        <w:t xml:space="preserve">: you should </w:t>
      </w:r>
      <w:r w:rsidR="00E9609E">
        <w:rPr>
          <w:b/>
          <w:bCs/>
        </w:rPr>
        <w:t xml:space="preserve">have jobs for </w:t>
      </w:r>
    </w:p>
    <w:p w14:paraId="6C71FDD8" w14:textId="77777777" w:rsidR="00E9609E" w:rsidRPr="00E9609E" w:rsidRDefault="00E9609E" w:rsidP="00E9609E">
      <w:pPr>
        <w:pStyle w:val="ListParagraph"/>
        <w:numPr>
          <w:ilvl w:val="1"/>
          <w:numId w:val="35"/>
        </w:numPr>
      </w:pPr>
      <w:r>
        <w:rPr>
          <w:b/>
          <w:bCs/>
        </w:rPr>
        <w:t>Setting up .NET Core</w:t>
      </w:r>
    </w:p>
    <w:p w14:paraId="17F95284" w14:textId="77777777" w:rsidR="00E9609E" w:rsidRPr="00E9609E" w:rsidRDefault="00E9609E" w:rsidP="00E9609E">
      <w:pPr>
        <w:pStyle w:val="ListParagraph"/>
        <w:numPr>
          <w:ilvl w:val="1"/>
          <w:numId w:val="35"/>
        </w:numPr>
      </w:pPr>
      <w:r>
        <w:rPr>
          <w:b/>
          <w:bCs/>
        </w:rPr>
        <w:t>Restoring dependencies</w:t>
      </w:r>
    </w:p>
    <w:p w14:paraId="4169059B" w14:textId="77777777" w:rsidR="00E9609E" w:rsidRPr="00E9609E" w:rsidRDefault="00E9609E" w:rsidP="00E9609E">
      <w:pPr>
        <w:pStyle w:val="ListParagraph"/>
        <w:numPr>
          <w:ilvl w:val="1"/>
          <w:numId w:val="35"/>
        </w:numPr>
      </w:pPr>
      <w:r>
        <w:rPr>
          <w:b/>
          <w:bCs/>
        </w:rPr>
        <w:t>Building the app</w:t>
      </w:r>
    </w:p>
    <w:p w14:paraId="03870A09" w14:textId="072EC07D" w:rsidR="00DF2DC9" w:rsidRDefault="00E9609E" w:rsidP="00E9609E">
      <w:pPr>
        <w:pStyle w:val="ListParagraph"/>
        <w:numPr>
          <w:ilvl w:val="1"/>
          <w:numId w:val="35"/>
        </w:numPr>
      </w:pPr>
      <w:r>
        <w:rPr>
          <w:b/>
          <w:bCs/>
        </w:rPr>
        <w:t xml:space="preserve">Running the tests </w:t>
      </w:r>
    </w:p>
    <w:p w14:paraId="6E989E1C" w14:textId="77777777" w:rsidR="00DF2DC9" w:rsidRDefault="00DF2DC9" w:rsidP="00DF2DC9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Add names for each step</w:t>
      </w:r>
      <w:r>
        <w:t xml:space="preserve"> in your workflow job</w:t>
      </w:r>
    </w:p>
    <w:p w14:paraId="6FF683C4" w14:textId="77777777" w:rsidR="00DF2DC9" w:rsidRDefault="00DF2DC9" w:rsidP="00DF2DC9">
      <w:r>
        <w:t xml:space="preserve">Finally, </w:t>
      </w:r>
      <w:r w:rsidRPr="00470E2F">
        <w:rPr>
          <w:b/>
          <w:bCs/>
        </w:rPr>
        <w:t>run the workflow job</w:t>
      </w:r>
      <w:r>
        <w:t xml:space="preserve"> and make sure that </w:t>
      </w:r>
      <w:r w:rsidRPr="00470E2F">
        <w:rPr>
          <w:b/>
          <w:bCs/>
        </w:rPr>
        <w:t>it is successful</w:t>
      </w:r>
      <w:r>
        <w:t>:</w:t>
      </w:r>
    </w:p>
    <w:p w14:paraId="4400D15E" w14:textId="6869558A" w:rsidR="002E12EF" w:rsidRPr="002E12EF" w:rsidRDefault="0002150A" w:rsidP="00003DD9">
      <w:pPr>
        <w:rPr>
          <w:lang w:val="bg-BG"/>
        </w:rPr>
      </w:pPr>
      <w:r w:rsidRPr="0002150A">
        <w:drawing>
          <wp:inline distT="0" distB="0" distL="0" distR="0" wp14:anchorId="412ADB70" wp14:editId="01CAA182">
            <wp:extent cx="6626225" cy="3272155"/>
            <wp:effectExtent l="0" t="0" r="3175" b="4445"/>
            <wp:docPr id="5702995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299583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12EF" w:rsidRPr="002E12EF" w:rsidSect="00901A71">
      <w:footerReference w:type="default" r:id="rId25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57693" w14:textId="77777777" w:rsidR="00901A71" w:rsidRDefault="00901A71" w:rsidP="008068A2">
      <w:pPr>
        <w:spacing w:after="0" w:line="240" w:lineRule="auto"/>
      </w:pPr>
      <w:r>
        <w:separator/>
      </w:r>
    </w:p>
  </w:endnote>
  <w:endnote w:type="continuationSeparator" w:id="0">
    <w:p w14:paraId="26DE54DA" w14:textId="77777777" w:rsidR="00901A71" w:rsidRDefault="00901A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95169" w14:textId="77777777" w:rsidR="00901A71" w:rsidRDefault="00901A71" w:rsidP="008068A2">
      <w:pPr>
        <w:spacing w:after="0" w:line="240" w:lineRule="auto"/>
      </w:pPr>
      <w:r>
        <w:separator/>
      </w:r>
    </w:p>
  </w:footnote>
  <w:footnote w:type="continuationSeparator" w:id="0">
    <w:p w14:paraId="636A44C2" w14:textId="77777777" w:rsidR="00901A71" w:rsidRDefault="00901A71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A76F2"/>
    <w:multiLevelType w:val="hybridMultilevel"/>
    <w:tmpl w:val="FEE67868"/>
    <w:lvl w:ilvl="0" w:tplc="72165212">
      <w:start w:val="1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CC2A3C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840754A"/>
    <w:multiLevelType w:val="hybridMultilevel"/>
    <w:tmpl w:val="B4022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346F7"/>
    <w:multiLevelType w:val="hybridMultilevel"/>
    <w:tmpl w:val="4148BA38"/>
    <w:lvl w:ilvl="0" w:tplc="56126BD4">
      <w:start w:val="1"/>
      <w:numFmt w:val="bullet"/>
      <w:lvlText w:val=""/>
      <w:lvlJc w:val="left"/>
      <w:pPr>
        <w:ind w:left="55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11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365DFA"/>
    <w:multiLevelType w:val="hybridMultilevel"/>
    <w:tmpl w:val="EB3E54D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2179B7"/>
    <w:multiLevelType w:val="hybridMultilevel"/>
    <w:tmpl w:val="F91C70D0"/>
    <w:lvl w:ilvl="0" w:tplc="CD5256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B34A77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0" w15:restartNumberingAfterBreak="0">
    <w:nsid w:val="4EDA4D5E"/>
    <w:multiLevelType w:val="hybridMultilevel"/>
    <w:tmpl w:val="24A88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35141A"/>
    <w:multiLevelType w:val="hybridMultilevel"/>
    <w:tmpl w:val="20ACC556"/>
    <w:lvl w:ilvl="0" w:tplc="2F2AAE2A">
      <w:start w:val="2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ED5662"/>
    <w:multiLevelType w:val="hybridMultilevel"/>
    <w:tmpl w:val="5B60E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E317E4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8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30" w15:restartNumberingAfterBreak="0">
    <w:nsid w:val="70DF7BE1"/>
    <w:multiLevelType w:val="hybridMultilevel"/>
    <w:tmpl w:val="E71222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143151">
    <w:abstractNumId w:val="8"/>
  </w:num>
  <w:num w:numId="2" w16cid:durableId="1661345081">
    <w:abstractNumId w:val="23"/>
  </w:num>
  <w:num w:numId="3" w16cid:durableId="1995143776">
    <w:abstractNumId w:val="17"/>
  </w:num>
  <w:num w:numId="4" w16cid:durableId="1043334873">
    <w:abstractNumId w:val="13"/>
  </w:num>
  <w:num w:numId="5" w16cid:durableId="1146431292">
    <w:abstractNumId w:val="6"/>
  </w:num>
  <w:num w:numId="6" w16cid:durableId="568003609">
    <w:abstractNumId w:val="2"/>
  </w:num>
  <w:num w:numId="7" w16cid:durableId="892083432">
    <w:abstractNumId w:val="1"/>
  </w:num>
  <w:num w:numId="8" w16cid:durableId="1223909549">
    <w:abstractNumId w:val="3"/>
  </w:num>
  <w:num w:numId="9" w16cid:durableId="710765699">
    <w:abstractNumId w:val="14"/>
  </w:num>
  <w:num w:numId="10" w16cid:durableId="861347">
    <w:abstractNumId w:val="0"/>
  </w:num>
  <w:num w:numId="11" w16cid:durableId="2010794448">
    <w:abstractNumId w:val="28"/>
  </w:num>
  <w:num w:numId="12" w16cid:durableId="1076586442">
    <w:abstractNumId w:val="29"/>
  </w:num>
  <w:num w:numId="13" w16cid:durableId="502596193">
    <w:abstractNumId w:val="5"/>
  </w:num>
  <w:num w:numId="14" w16cid:durableId="904798071">
    <w:abstractNumId w:val="8"/>
  </w:num>
  <w:num w:numId="15" w16cid:durableId="1633633825">
    <w:abstractNumId w:val="8"/>
    <w:lvlOverride w:ilvl="0">
      <w:startOverride w:val="2"/>
    </w:lvlOverride>
  </w:num>
  <w:num w:numId="16" w16cid:durableId="1162042159">
    <w:abstractNumId w:val="21"/>
  </w:num>
  <w:num w:numId="17" w16cid:durableId="2139104766">
    <w:abstractNumId w:val="8"/>
  </w:num>
  <w:num w:numId="18" w16cid:durableId="839010008">
    <w:abstractNumId w:val="8"/>
  </w:num>
  <w:num w:numId="19" w16cid:durableId="2109235904">
    <w:abstractNumId w:val="8"/>
  </w:num>
  <w:num w:numId="20" w16cid:durableId="1637221259">
    <w:abstractNumId w:val="8"/>
  </w:num>
  <w:num w:numId="21" w16cid:durableId="206798336">
    <w:abstractNumId w:val="15"/>
  </w:num>
  <w:num w:numId="22" w16cid:durableId="2019194142">
    <w:abstractNumId w:val="25"/>
  </w:num>
  <w:num w:numId="23" w16cid:durableId="1810394752">
    <w:abstractNumId w:val="8"/>
  </w:num>
  <w:num w:numId="24" w16cid:durableId="1053624352">
    <w:abstractNumId w:val="11"/>
  </w:num>
  <w:num w:numId="25" w16cid:durableId="2120031002">
    <w:abstractNumId w:val="16"/>
  </w:num>
  <w:num w:numId="26" w16cid:durableId="1023366563">
    <w:abstractNumId w:val="24"/>
  </w:num>
  <w:num w:numId="27" w16cid:durableId="4136677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747845499">
    <w:abstractNumId w:val="4"/>
  </w:num>
  <w:num w:numId="29" w16cid:durableId="1768572343">
    <w:abstractNumId w:val="18"/>
  </w:num>
  <w:num w:numId="30" w16cid:durableId="1345933740">
    <w:abstractNumId w:val="27"/>
  </w:num>
  <w:num w:numId="31" w16cid:durableId="1143808503">
    <w:abstractNumId w:val="22"/>
  </w:num>
  <w:num w:numId="32" w16cid:durableId="1131676456">
    <w:abstractNumId w:val="26"/>
  </w:num>
  <w:num w:numId="33" w16cid:durableId="1882549827">
    <w:abstractNumId w:val="19"/>
  </w:num>
  <w:num w:numId="34" w16cid:durableId="359476917">
    <w:abstractNumId w:val="10"/>
  </w:num>
  <w:num w:numId="35" w16cid:durableId="1682311990">
    <w:abstractNumId w:val="20"/>
  </w:num>
  <w:num w:numId="36" w16cid:durableId="586622341">
    <w:abstractNumId w:val="9"/>
  </w:num>
  <w:num w:numId="37" w16cid:durableId="1271280375">
    <w:abstractNumId w:val="12"/>
  </w:num>
  <w:num w:numId="38" w16cid:durableId="2031445181">
    <w:abstractNumId w:val="7"/>
  </w:num>
  <w:num w:numId="39" w16cid:durableId="1183519854">
    <w:abstractNumId w:val="3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4FABxdNFYtAAAA"/>
  </w:docVars>
  <w:rsids>
    <w:rsidRoot w:val="008068A2"/>
    <w:rsid w:val="000006BB"/>
    <w:rsid w:val="00001903"/>
    <w:rsid w:val="00002C1C"/>
    <w:rsid w:val="0000375D"/>
    <w:rsid w:val="00003DD9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36C"/>
    <w:rsid w:val="0001451E"/>
    <w:rsid w:val="00014595"/>
    <w:rsid w:val="00015CCB"/>
    <w:rsid w:val="000162B5"/>
    <w:rsid w:val="00017A6D"/>
    <w:rsid w:val="000201CB"/>
    <w:rsid w:val="0002053B"/>
    <w:rsid w:val="00020ABC"/>
    <w:rsid w:val="00020FDA"/>
    <w:rsid w:val="0002150A"/>
    <w:rsid w:val="00021BB2"/>
    <w:rsid w:val="00021BDD"/>
    <w:rsid w:val="000221BB"/>
    <w:rsid w:val="00023DC6"/>
    <w:rsid w:val="00023FC0"/>
    <w:rsid w:val="00024999"/>
    <w:rsid w:val="00024EB3"/>
    <w:rsid w:val="00025F04"/>
    <w:rsid w:val="00025FBC"/>
    <w:rsid w:val="00031C2E"/>
    <w:rsid w:val="00032086"/>
    <w:rsid w:val="0003368B"/>
    <w:rsid w:val="00036AAA"/>
    <w:rsid w:val="00037258"/>
    <w:rsid w:val="00037632"/>
    <w:rsid w:val="00037E50"/>
    <w:rsid w:val="0004075B"/>
    <w:rsid w:val="0004092F"/>
    <w:rsid w:val="000439F0"/>
    <w:rsid w:val="0004796D"/>
    <w:rsid w:val="0004797E"/>
    <w:rsid w:val="00050E55"/>
    <w:rsid w:val="00050EBC"/>
    <w:rsid w:val="00051F54"/>
    <w:rsid w:val="00052AB1"/>
    <w:rsid w:val="00053B2F"/>
    <w:rsid w:val="00053D8B"/>
    <w:rsid w:val="000556C4"/>
    <w:rsid w:val="00057E09"/>
    <w:rsid w:val="00061B07"/>
    <w:rsid w:val="00062729"/>
    <w:rsid w:val="000629D5"/>
    <w:rsid w:val="00063F22"/>
    <w:rsid w:val="0006483D"/>
    <w:rsid w:val="00064D15"/>
    <w:rsid w:val="0006709A"/>
    <w:rsid w:val="00067303"/>
    <w:rsid w:val="00071745"/>
    <w:rsid w:val="00071907"/>
    <w:rsid w:val="000728C1"/>
    <w:rsid w:val="0007380F"/>
    <w:rsid w:val="0007384C"/>
    <w:rsid w:val="000744DB"/>
    <w:rsid w:val="000746A6"/>
    <w:rsid w:val="0007555F"/>
    <w:rsid w:val="000766CD"/>
    <w:rsid w:val="00076E14"/>
    <w:rsid w:val="000800AC"/>
    <w:rsid w:val="000801EE"/>
    <w:rsid w:val="00083173"/>
    <w:rsid w:val="00084D5D"/>
    <w:rsid w:val="0008559D"/>
    <w:rsid w:val="00086377"/>
    <w:rsid w:val="00086727"/>
    <w:rsid w:val="00087F58"/>
    <w:rsid w:val="00090C68"/>
    <w:rsid w:val="00090E5A"/>
    <w:rsid w:val="00091FCD"/>
    <w:rsid w:val="0009209B"/>
    <w:rsid w:val="0009253D"/>
    <w:rsid w:val="00092828"/>
    <w:rsid w:val="00093BDF"/>
    <w:rsid w:val="000943A1"/>
    <w:rsid w:val="00094972"/>
    <w:rsid w:val="0009575D"/>
    <w:rsid w:val="00096ABF"/>
    <w:rsid w:val="00096DB3"/>
    <w:rsid w:val="0009715B"/>
    <w:rsid w:val="00097231"/>
    <w:rsid w:val="000A243E"/>
    <w:rsid w:val="000A36B0"/>
    <w:rsid w:val="000A4F3D"/>
    <w:rsid w:val="000A51E2"/>
    <w:rsid w:val="000A627B"/>
    <w:rsid w:val="000A634F"/>
    <w:rsid w:val="000A6794"/>
    <w:rsid w:val="000A75A7"/>
    <w:rsid w:val="000A78FE"/>
    <w:rsid w:val="000B0495"/>
    <w:rsid w:val="000B0AA5"/>
    <w:rsid w:val="000B0ECE"/>
    <w:rsid w:val="000B345E"/>
    <w:rsid w:val="000B39E6"/>
    <w:rsid w:val="000B56F0"/>
    <w:rsid w:val="000B5819"/>
    <w:rsid w:val="000B68B6"/>
    <w:rsid w:val="000B751B"/>
    <w:rsid w:val="000C0504"/>
    <w:rsid w:val="000C078C"/>
    <w:rsid w:val="000C1844"/>
    <w:rsid w:val="000C3A36"/>
    <w:rsid w:val="000C46AA"/>
    <w:rsid w:val="000C4DB8"/>
    <w:rsid w:val="000C4E3C"/>
    <w:rsid w:val="000C4E6E"/>
    <w:rsid w:val="000C5361"/>
    <w:rsid w:val="000C54E7"/>
    <w:rsid w:val="000C5AF8"/>
    <w:rsid w:val="000C7E28"/>
    <w:rsid w:val="000D10C2"/>
    <w:rsid w:val="000D1DD9"/>
    <w:rsid w:val="000D3193"/>
    <w:rsid w:val="000D3381"/>
    <w:rsid w:val="000D47E9"/>
    <w:rsid w:val="000D4A81"/>
    <w:rsid w:val="000D54C6"/>
    <w:rsid w:val="000D7376"/>
    <w:rsid w:val="000E0166"/>
    <w:rsid w:val="000E0C73"/>
    <w:rsid w:val="000E1CEC"/>
    <w:rsid w:val="000E3FB5"/>
    <w:rsid w:val="000E5DE4"/>
    <w:rsid w:val="000F0F17"/>
    <w:rsid w:val="000F12BB"/>
    <w:rsid w:val="000F24AC"/>
    <w:rsid w:val="000F3007"/>
    <w:rsid w:val="000F3271"/>
    <w:rsid w:val="000F567F"/>
    <w:rsid w:val="000F5718"/>
    <w:rsid w:val="000F7DF2"/>
    <w:rsid w:val="00101E19"/>
    <w:rsid w:val="00102645"/>
    <w:rsid w:val="001030E8"/>
    <w:rsid w:val="00103906"/>
    <w:rsid w:val="00105391"/>
    <w:rsid w:val="00105736"/>
    <w:rsid w:val="00105BA8"/>
    <w:rsid w:val="0010759D"/>
    <w:rsid w:val="001077A8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1677"/>
    <w:rsid w:val="00126C3F"/>
    <w:rsid w:val="001275B9"/>
    <w:rsid w:val="00130DAD"/>
    <w:rsid w:val="0013161A"/>
    <w:rsid w:val="00131E8E"/>
    <w:rsid w:val="0013204F"/>
    <w:rsid w:val="001324D2"/>
    <w:rsid w:val="00132993"/>
    <w:rsid w:val="00133E51"/>
    <w:rsid w:val="001343F1"/>
    <w:rsid w:val="00135F72"/>
    <w:rsid w:val="001375B5"/>
    <w:rsid w:val="00137EEF"/>
    <w:rsid w:val="0014004F"/>
    <w:rsid w:val="00140656"/>
    <w:rsid w:val="00140D14"/>
    <w:rsid w:val="001423D7"/>
    <w:rsid w:val="00142BEF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0AF1"/>
    <w:rsid w:val="001510AD"/>
    <w:rsid w:val="001515DB"/>
    <w:rsid w:val="001522F7"/>
    <w:rsid w:val="00153DB6"/>
    <w:rsid w:val="0015531A"/>
    <w:rsid w:val="00155F22"/>
    <w:rsid w:val="00157075"/>
    <w:rsid w:val="00157CA7"/>
    <w:rsid w:val="00160755"/>
    <w:rsid w:val="001619DF"/>
    <w:rsid w:val="001637B6"/>
    <w:rsid w:val="00164A96"/>
    <w:rsid w:val="00164B5D"/>
    <w:rsid w:val="00164CDC"/>
    <w:rsid w:val="00165589"/>
    <w:rsid w:val="00165623"/>
    <w:rsid w:val="001676AE"/>
    <w:rsid w:val="00167CF1"/>
    <w:rsid w:val="001705F2"/>
    <w:rsid w:val="00170FDA"/>
    <w:rsid w:val="00171021"/>
    <w:rsid w:val="001740FA"/>
    <w:rsid w:val="00174894"/>
    <w:rsid w:val="00174923"/>
    <w:rsid w:val="0017567D"/>
    <w:rsid w:val="00175E1D"/>
    <w:rsid w:val="0017679C"/>
    <w:rsid w:val="001808DA"/>
    <w:rsid w:val="00182519"/>
    <w:rsid w:val="001837BD"/>
    <w:rsid w:val="00183855"/>
    <w:rsid w:val="00183A2C"/>
    <w:rsid w:val="00183F16"/>
    <w:rsid w:val="001852B7"/>
    <w:rsid w:val="00185BB3"/>
    <w:rsid w:val="00185C64"/>
    <w:rsid w:val="001863B1"/>
    <w:rsid w:val="00186861"/>
    <w:rsid w:val="00187650"/>
    <w:rsid w:val="001901C4"/>
    <w:rsid w:val="00190706"/>
    <w:rsid w:val="001911BC"/>
    <w:rsid w:val="00191746"/>
    <w:rsid w:val="00191AC5"/>
    <w:rsid w:val="001931AE"/>
    <w:rsid w:val="0019325D"/>
    <w:rsid w:val="00193598"/>
    <w:rsid w:val="0019416A"/>
    <w:rsid w:val="00194CF7"/>
    <w:rsid w:val="00197303"/>
    <w:rsid w:val="00197FEB"/>
    <w:rsid w:val="001A130C"/>
    <w:rsid w:val="001A2685"/>
    <w:rsid w:val="001A32B0"/>
    <w:rsid w:val="001A5112"/>
    <w:rsid w:val="001A6635"/>
    <w:rsid w:val="001A6728"/>
    <w:rsid w:val="001A7B79"/>
    <w:rsid w:val="001B0C6E"/>
    <w:rsid w:val="001B18E7"/>
    <w:rsid w:val="001B26DA"/>
    <w:rsid w:val="001B3F18"/>
    <w:rsid w:val="001B4042"/>
    <w:rsid w:val="001B482E"/>
    <w:rsid w:val="001B5B01"/>
    <w:rsid w:val="001B5DDE"/>
    <w:rsid w:val="001B61E3"/>
    <w:rsid w:val="001B6EA8"/>
    <w:rsid w:val="001B7060"/>
    <w:rsid w:val="001B75E0"/>
    <w:rsid w:val="001B773B"/>
    <w:rsid w:val="001B7D4A"/>
    <w:rsid w:val="001C01DB"/>
    <w:rsid w:val="001C1FCD"/>
    <w:rsid w:val="001C208C"/>
    <w:rsid w:val="001C3813"/>
    <w:rsid w:val="001C438E"/>
    <w:rsid w:val="001C4438"/>
    <w:rsid w:val="001C4F03"/>
    <w:rsid w:val="001C5C9E"/>
    <w:rsid w:val="001D0692"/>
    <w:rsid w:val="001D0C20"/>
    <w:rsid w:val="001D1B3B"/>
    <w:rsid w:val="001D2464"/>
    <w:rsid w:val="001D3AA2"/>
    <w:rsid w:val="001D3EF4"/>
    <w:rsid w:val="001D50AE"/>
    <w:rsid w:val="001D638D"/>
    <w:rsid w:val="001D660B"/>
    <w:rsid w:val="001D67FD"/>
    <w:rsid w:val="001D6E1E"/>
    <w:rsid w:val="001E0FC2"/>
    <w:rsid w:val="001E1161"/>
    <w:rsid w:val="001E120B"/>
    <w:rsid w:val="001E14B3"/>
    <w:rsid w:val="001E1DB8"/>
    <w:rsid w:val="001E2B72"/>
    <w:rsid w:val="001E3048"/>
    <w:rsid w:val="001E3552"/>
    <w:rsid w:val="001E3E91"/>
    <w:rsid w:val="001E3FEF"/>
    <w:rsid w:val="001E6AF9"/>
    <w:rsid w:val="001E742C"/>
    <w:rsid w:val="001E751E"/>
    <w:rsid w:val="001E757A"/>
    <w:rsid w:val="001F0BD1"/>
    <w:rsid w:val="001F0CB7"/>
    <w:rsid w:val="001F14E0"/>
    <w:rsid w:val="001F31AD"/>
    <w:rsid w:val="001F5938"/>
    <w:rsid w:val="001F6EDA"/>
    <w:rsid w:val="0020188D"/>
    <w:rsid w:val="002020A7"/>
    <w:rsid w:val="00202683"/>
    <w:rsid w:val="00202BC1"/>
    <w:rsid w:val="00203767"/>
    <w:rsid w:val="00204F36"/>
    <w:rsid w:val="00206204"/>
    <w:rsid w:val="002074EA"/>
    <w:rsid w:val="00207A25"/>
    <w:rsid w:val="00210515"/>
    <w:rsid w:val="00211BF0"/>
    <w:rsid w:val="00212C93"/>
    <w:rsid w:val="00213DA1"/>
    <w:rsid w:val="00214547"/>
    <w:rsid w:val="0021505C"/>
    <w:rsid w:val="0021531E"/>
    <w:rsid w:val="002154C4"/>
    <w:rsid w:val="00215E9F"/>
    <w:rsid w:val="00215FCE"/>
    <w:rsid w:val="00216BC9"/>
    <w:rsid w:val="002211DA"/>
    <w:rsid w:val="00222818"/>
    <w:rsid w:val="00222D24"/>
    <w:rsid w:val="0022393B"/>
    <w:rsid w:val="00223F39"/>
    <w:rsid w:val="00225F40"/>
    <w:rsid w:val="00227080"/>
    <w:rsid w:val="002275EF"/>
    <w:rsid w:val="00227DC7"/>
    <w:rsid w:val="00230BC7"/>
    <w:rsid w:val="00231A4C"/>
    <w:rsid w:val="002326A7"/>
    <w:rsid w:val="00232E7D"/>
    <w:rsid w:val="0023322F"/>
    <w:rsid w:val="00233653"/>
    <w:rsid w:val="00234B7E"/>
    <w:rsid w:val="00234EC1"/>
    <w:rsid w:val="00235DE2"/>
    <w:rsid w:val="00235F41"/>
    <w:rsid w:val="002365D1"/>
    <w:rsid w:val="002427CF"/>
    <w:rsid w:val="00243F26"/>
    <w:rsid w:val="00244841"/>
    <w:rsid w:val="00246299"/>
    <w:rsid w:val="002462CB"/>
    <w:rsid w:val="0024677E"/>
    <w:rsid w:val="00246A0D"/>
    <w:rsid w:val="00246BF4"/>
    <w:rsid w:val="00246C6E"/>
    <w:rsid w:val="002479B6"/>
    <w:rsid w:val="00247CCE"/>
    <w:rsid w:val="002507CE"/>
    <w:rsid w:val="00251B1C"/>
    <w:rsid w:val="00252489"/>
    <w:rsid w:val="002526BD"/>
    <w:rsid w:val="00252E92"/>
    <w:rsid w:val="00253E77"/>
    <w:rsid w:val="00253F6C"/>
    <w:rsid w:val="00254CD1"/>
    <w:rsid w:val="00254CF6"/>
    <w:rsid w:val="00255B17"/>
    <w:rsid w:val="0025640C"/>
    <w:rsid w:val="00256C32"/>
    <w:rsid w:val="00257359"/>
    <w:rsid w:val="002601D2"/>
    <w:rsid w:val="0026314A"/>
    <w:rsid w:val="00263A42"/>
    <w:rsid w:val="00264287"/>
    <w:rsid w:val="00264532"/>
    <w:rsid w:val="00264637"/>
    <w:rsid w:val="0026589D"/>
    <w:rsid w:val="00265E67"/>
    <w:rsid w:val="002664E1"/>
    <w:rsid w:val="002674C4"/>
    <w:rsid w:val="002675AB"/>
    <w:rsid w:val="002732D4"/>
    <w:rsid w:val="00273E27"/>
    <w:rsid w:val="00275677"/>
    <w:rsid w:val="00275969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07"/>
    <w:rsid w:val="002853F4"/>
    <w:rsid w:val="00286A48"/>
    <w:rsid w:val="0028746F"/>
    <w:rsid w:val="002910A7"/>
    <w:rsid w:val="002911F8"/>
    <w:rsid w:val="00292CD4"/>
    <w:rsid w:val="002931C8"/>
    <w:rsid w:val="0029326F"/>
    <w:rsid w:val="002934A1"/>
    <w:rsid w:val="00293A47"/>
    <w:rsid w:val="002949CB"/>
    <w:rsid w:val="002953A4"/>
    <w:rsid w:val="00296214"/>
    <w:rsid w:val="00297FB4"/>
    <w:rsid w:val="002A1A9D"/>
    <w:rsid w:val="002A1B31"/>
    <w:rsid w:val="002A2D2D"/>
    <w:rsid w:val="002A2E75"/>
    <w:rsid w:val="002A38CB"/>
    <w:rsid w:val="002A455B"/>
    <w:rsid w:val="002A5819"/>
    <w:rsid w:val="002A6590"/>
    <w:rsid w:val="002A78BB"/>
    <w:rsid w:val="002B06F3"/>
    <w:rsid w:val="002B539C"/>
    <w:rsid w:val="002B6EA1"/>
    <w:rsid w:val="002B71AA"/>
    <w:rsid w:val="002B795C"/>
    <w:rsid w:val="002C539D"/>
    <w:rsid w:val="002C71C6"/>
    <w:rsid w:val="002C7DEA"/>
    <w:rsid w:val="002D07CA"/>
    <w:rsid w:val="002D1826"/>
    <w:rsid w:val="002D2351"/>
    <w:rsid w:val="002D6171"/>
    <w:rsid w:val="002D66A1"/>
    <w:rsid w:val="002D785C"/>
    <w:rsid w:val="002E12EF"/>
    <w:rsid w:val="002E182B"/>
    <w:rsid w:val="002E1C65"/>
    <w:rsid w:val="002E1EEF"/>
    <w:rsid w:val="002E5D30"/>
    <w:rsid w:val="002E67C2"/>
    <w:rsid w:val="002E7210"/>
    <w:rsid w:val="002F00B1"/>
    <w:rsid w:val="002F0DD4"/>
    <w:rsid w:val="002F236C"/>
    <w:rsid w:val="002F383C"/>
    <w:rsid w:val="002F3B95"/>
    <w:rsid w:val="002F46A9"/>
    <w:rsid w:val="002F4CE8"/>
    <w:rsid w:val="002F4E36"/>
    <w:rsid w:val="002F5ECE"/>
    <w:rsid w:val="002F7BC7"/>
    <w:rsid w:val="002F7E9C"/>
    <w:rsid w:val="00301FC9"/>
    <w:rsid w:val="00302A6C"/>
    <w:rsid w:val="00304828"/>
    <w:rsid w:val="00305122"/>
    <w:rsid w:val="0030565E"/>
    <w:rsid w:val="00305E6C"/>
    <w:rsid w:val="00306E11"/>
    <w:rsid w:val="00307AE2"/>
    <w:rsid w:val="00312287"/>
    <w:rsid w:val="003125AF"/>
    <w:rsid w:val="003174D8"/>
    <w:rsid w:val="00320279"/>
    <w:rsid w:val="003215A6"/>
    <w:rsid w:val="00321DAC"/>
    <w:rsid w:val="003230CF"/>
    <w:rsid w:val="003237E2"/>
    <w:rsid w:val="00324FD2"/>
    <w:rsid w:val="003251D5"/>
    <w:rsid w:val="00326217"/>
    <w:rsid w:val="003263B7"/>
    <w:rsid w:val="00326DB8"/>
    <w:rsid w:val="00331934"/>
    <w:rsid w:val="00331A7E"/>
    <w:rsid w:val="0033206B"/>
    <w:rsid w:val="00332100"/>
    <w:rsid w:val="0033212E"/>
    <w:rsid w:val="00333FB4"/>
    <w:rsid w:val="00334332"/>
    <w:rsid w:val="0033490F"/>
    <w:rsid w:val="00335504"/>
    <w:rsid w:val="003356AB"/>
    <w:rsid w:val="003359A5"/>
    <w:rsid w:val="00335F09"/>
    <w:rsid w:val="00336D97"/>
    <w:rsid w:val="00337B47"/>
    <w:rsid w:val="003405D2"/>
    <w:rsid w:val="00340D30"/>
    <w:rsid w:val="00342B0B"/>
    <w:rsid w:val="00343892"/>
    <w:rsid w:val="00344580"/>
    <w:rsid w:val="00346731"/>
    <w:rsid w:val="00347CA0"/>
    <w:rsid w:val="00347F2F"/>
    <w:rsid w:val="00350D06"/>
    <w:rsid w:val="00350E43"/>
    <w:rsid w:val="0035141D"/>
    <w:rsid w:val="0035249B"/>
    <w:rsid w:val="003524E0"/>
    <w:rsid w:val="00355230"/>
    <w:rsid w:val="003565C6"/>
    <w:rsid w:val="003577FB"/>
    <w:rsid w:val="0036013E"/>
    <w:rsid w:val="0036082C"/>
    <w:rsid w:val="003614E7"/>
    <w:rsid w:val="00362DEA"/>
    <w:rsid w:val="00364AFC"/>
    <w:rsid w:val="00364DA7"/>
    <w:rsid w:val="00365D78"/>
    <w:rsid w:val="00370760"/>
    <w:rsid w:val="003749A6"/>
    <w:rsid w:val="00375240"/>
    <w:rsid w:val="00375B03"/>
    <w:rsid w:val="00375C3A"/>
    <w:rsid w:val="00376516"/>
    <w:rsid w:val="0038003A"/>
    <w:rsid w:val="00380A57"/>
    <w:rsid w:val="003817EF"/>
    <w:rsid w:val="00382066"/>
    <w:rsid w:val="00382A45"/>
    <w:rsid w:val="00382A9D"/>
    <w:rsid w:val="00383BD1"/>
    <w:rsid w:val="00384583"/>
    <w:rsid w:val="00384787"/>
    <w:rsid w:val="003857FB"/>
    <w:rsid w:val="003877D8"/>
    <w:rsid w:val="003916E4"/>
    <w:rsid w:val="00392EA3"/>
    <w:rsid w:val="00397E28"/>
    <w:rsid w:val="003A05A7"/>
    <w:rsid w:val="003A1601"/>
    <w:rsid w:val="003A1725"/>
    <w:rsid w:val="003A1FF4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21D1"/>
    <w:rsid w:val="003B3DA6"/>
    <w:rsid w:val="003B4F16"/>
    <w:rsid w:val="003B50F2"/>
    <w:rsid w:val="003B5EE6"/>
    <w:rsid w:val="003B6A53"/>
    <w:rsid w:val="003B7D57"/>
    <w:rsid w:val="003C0361"/>
    <w:rsid w:val="003C04C2"/>
    <w:rsid w:val="003C0C43"/>
    <w:rsid w:val="003C31A7"/>
    <w:rsid w:val="003C5F98"/>
    <w:rsid w:val="003C699A"/>
    <w:rsid w:val="003C7091"/>
    <w:rsid w:val="003C74ED"/>
    <w:rsid w:val="003C7A29"/>
    <w:rsid w:val="003C7D01"/>
    <w:rsid w:val="003D1589"/>
    <w:rsid w:val="003D1684"/>
    <w:rsid w:val="003D2EEC"/>
    <w:rsid w:val="003D30F4"/>
    <w:rsid w:val="003D5332"/>
    <w:rsid w:val="003D5642"/>
    <w:rsid w:val="003D57DE"/>
    <w:rsid w:val="003D72D5"/>
    <w:rsid w:val="003E0268"/>
    <w:rsid w:val="003E1013"/>
    <w:rsid w:val="003E167F"/>
    <w:rsid w:val="003E24DF"/>
    <w:rsid w:val="003E2A3C"/>
    <w:rsid w:val="003E2F33"/>
    <w:rsid w:val="003E2F91"/>
    <w:rsid w:val="003E583B"/>
    <w:rsid w:val="003E5EAE"/>
    <w:rsid w:val="003E6BFB"/>
    <w:rsid w:val="003E7234"/>
    <w:rsid w:val="003E7293"/>
    <w:rsid w:val="003E7C57"/>
    <w:rsid w:val="003E7CFE"/>
    <w:rsid w:val="003E7E6A"/>
    <w:rsid w:val="003F10A0"/>
    <w:rsid w:val="003F149D"/>
    <w:rsid w:val="003F1864"/>
    <w:rsid w:val="003F1F69"/>
    <w:rsid w:val="003F1F8E"/>
    <w:rsid w:val="003F4190"/>
    <w:rsid w:val="003F4608"/>
    <w:rsid w:val="003F5907"/>
    <w:rsid w:val="003F5993"/>
    <w:rsid w:val="003F77B8"/>
    <w:rsid w:val="003F7ACB"/>
    <w:rsid w:val="003F7F07"/>
    <w:rsid w:val="00401A48"/>
    <w:rsid w:val="004035A8"/>
    <w:rsid w:val="00403D13"/>
    <w:rsid w:val="00403D7B"/>
    <w:rsid w:val="0040494E"/>
    <w:rsid w:val="00405A21"/>
    <w:rsid w:val="00406BCC"/>
    <w:rsid w:val="0041079C"/>
    <w:rsid w:val="0041081C"/>
    <w:rsid w:val="004109D2"/>
    <w:rsid w:val="00410D8E"/>
    <w:rsid w:val="004114BC"/>
    <w:rsid w:val="004119DE"/>
    <w:rsid w:val="00411EFF"/>
    <w:rsid w:val="004146A6"/>
    <w:rsid w:val="004147BE"/>
    <w:rsid w:val="00414AE4"/>
    <w:rsid w:val="00414CE0"/>
    <w:rsid w:val="004158D8"/>
    <w:rsid w:val="00415A12"/>
    <w:rsid w:val="00416528"/>
    <w:rsid w:val="004200FC"/>
    <w:rsid w:val="00420758"/>
    <w:rsid w:val="00421356"/>
    <w:rsid w:val="00422CF3"/>
    <w:rsid w:val="00424B2B"/>
    <w:rsid w:val="00426DA5"/>
    <w:rsid w:val="00427366"/>
    <w:rsid w:val="00427C5E"/>
    <w:rsid w:val="00430885"/>
    <w:rsid w:val="00430D6F"/>
    <w:rsid w:val="004311CA"/>
    <w:rsid w:val="004314E1"/>
    <w:rsid w:val="00431B13"/>
    <w:rsid w:val="00433C6A"/>
    <w:rsid w:val="00433F40"/>
    <w:rsid w:val="00435BA0"/>
    <w:rsid w:val="00436168"/>
    <w:rsid w:val="00437A89"/>
    <w:rsid w:val="00440DBF"/>
    <w:rsid w:val="00441961"/>
    <w:rsid w:val="00441A1F"/>
    <w:rsid w:val="00441B52"/>
    <w:rsid w:val="00441D67"/>
    <w:rsid w:val="004427BB"/>
    <w:rsid w:val="0044325D"/>
    <w:rsid w:val="00443475"/>
    <w:rsid w:val="004443C4"/>
    <w:rsid w:val="00444BA2"/>
    <w:rsid w:val="00444EAF"/>
    <w:rsid w:val="00445AF7"/>
    <w:rsid w:val="00447B33"/>
    <w:rsid w:val="00447C1B"/>
    <w:rsid w:val="00447E89"/>
    <w:rsid w:val="004502CB"/>
    <w:rsid w:val="004503C1"/>
    <w:rsid w:val="00451101"/>
    <w:rsid w:val="00452407"/>
    <w:rsid w:val="0045243F"/>
    <w:rsid w:val="004525D0"/>
    <w:rsid w:val="00452A04"/>
    <w:rsid w:val="00452DDB"/>
    <w:rsid w:val="0045372F"/>
    <w:rsid w:val="004562F3"/>
    <w:rsid w:val="0045706A"/>
    <w:rsid w:val="0045757A"/>
    <w:rsid w:val="004603A2"/>
    <w:rsid w:val="00461857"/>
    <w:rsid w:val="004619EB"/>
    <w:rsid w:val="0046201B"/>
    <w:rsid w:val="0046236A"/>
    <w:rsid w:val="004648A4"/>
    <w:rsid w:val="004672B3"/>
    <w:rsid w:val="00467511"/>
    <w:rsid w:val="00471252"/>
    <w:rsid w:val="004714D6"/>
    <w:rsid w:val="00472B16"/>
    <w:rsid w:val="0047331A"/>
    <w:rsid w:val="00473BB1"/>
    <w:rsid w:val="004741B6"/>
    <w:rsid w:val="004743E5"/>
    <w:rsid w:val="004750F6"/>
    <w:rsid w:val="00475A99"/>
    <w:rsid w:val="0047640B"/>
    <w:rsid w:val="0047644B"/>
    <w:rsid w:val="00476D4B"/>
    <w:rsid w:val="0047780F"/>
    <w:rsid w:val="004778E7"/>
    <w:rsid w:val="004808B9"/>
    <w:rsid w:val="00480D0B"/>
    <w:rsid w:val="00480FD0"/>
    <w:rsid w:val="004816C5"/>
    <w:rsid w:val="00483030"/>
    <w:rsid w:val="0048367D"/>
    <w:rsid w:val="0048415E"/>
    <w:rsid w:val="00484B4D"/>
    <w:rsid w:val="00487F62"/>
    <w:rsid w:val="00490E75"/>
    <w:rsid w:val="00491748"/>
    <w:rsid w:val="00492253"/>
    <w:rsid w:val="00492B64"/>
    <w:rsid w:val="004940EE"/>
    <w:rsid w:val="00495E7E"/>
    <w:rsid w:val="004971D5"/>
    <w:rsid w:val="00497217"/>
    <w:rsid w:val="004974DD"/>
    <w:rsid w:val="00497A90"/>
    <w:rsid w:val="004A0133"/>
    <w:rsid w:val="004A0C88"/>
    <w:rsid w:val="004A1780"/>
    <w:rsid w:val="004A3F1B"/>
    <w:rsid w:val="004A4568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469B"/>
    <w:rsid w:val="004B4960"/>
    <w:rsid w:val="004B5496"/>
    <w:rsid w:val="004B7AD7"/>
    <w:rsid w:val="004C0A80"/>
    <w:rsid w:val="004C17AD"/>
    <w:rsid w:val="004C19AB"/>
    <w:rsid w:val="004C1C93"/>
    <w:rsid w:val="004C5171"/>
    <w:rsid w:val="004C51D9"/>
    <w:rsid w:val="004C6179"/>
    <w:rsid w:val="004C66E5"/>
    <w:rsid w:val="004C6853"/>
    <w:rsid w:val="004C6C71"/>
    <w:rsid w:val="004D03E1"/>
    <w:rsid w:val="004D285E"/>
    <w:rsid w:val="004D28C2"/>
    <w:rsid w:val="004D29A9"/>
    <w:rsid w:val="004D357A"/>
    <w:rsid w:val="004D3B94"/>
    <w:rsid w:val="004D49D9"/>
    <w:rsid w:val="004D5B2B"/>
    <w:rsid w:val="004E0BED"/>
    <w:rsid w:val="004E0D4F"/>
    <w:rsid w:val="004E130F"/>
    <w:rsid w:val="004E189B"/>
    <w:rsid w:val="004E28C8"/>
    <w:rsid w:val="004E4538"/>
    <w:rsid w:val="004E4C1E"/>
    <w:rsid w:val="004E5392"/>
    <w:rsid w:val="004E6BA5"/>
    <w:rsid w:val="004F0172"/>
    <w:rsid w:val="004F0EFA"/>
    <w:rsid w:val="004F2851"/>
    <w:rsid w:val="004F28AE"/>
    <w:rsid w:val="004F2ACA"/>
    <w:rsid w:val="004F30EF"/>
    <w:rsid w:val="004F333F"/>
    <w:rsid w:val="004F3AB7"/>
    <w:rsid w:val="004F60A9"/>
    <w:rsid w:val="004F7036"/>
    <w:rsid w:val="004F708C"/>
    <w:rsid w:val="0050017E"/>
    <w:rsid w:val="0050139A"/>
    <w:rsid w:val="00503820"/>
    <w:rsid w:val="005041E1"/>
    <w:rsid w:val="0050489C"/>
    <w:rsid w:val="00505436"/>
    <w:rsid w:val="005054C7"/>
    <w:rsid w:val="0050566B"/>
    <w:rsid w:val="00507007"/>
    <w:rsid w:val="00507080"/>
    <w:rsid w:val="00507F81"/>
    <w:rsid w:val="00510A0E"/>
    <w:rsid w:val="0051315F"/>
    <w:rsid w:val="00513C30"/>
    <w:rsid w:val="005149B6"/>
    <w:rsid w:val="00514A3C"/>
    <w:rsid w:val="005168A7"/>
    <w:rsid w:val="00516A0B"/>
    <w:rsid w:val="005172E9"/>
    <w:rsid w:val="00517B12"/>
    <w:rsid w:val="00517B65"/>
    <w:rsid w:val="00517EF9"/>
    <w:rsid w:val="00520890"/>
    <w:rsid w:val="005212B2"/>
    <w:rsid w:val="005223D0"/>
    <w:rsid w:val="005234FA"/>
    <w:rsid w:val="00523BAE"/>
    <w:rsid w:val="005246AD"/>
    <w:rsid w:val="00524789"/>
    <w:rsid w:val="00524DF9"/>
    <w:rsid w:val="0052667F"/>
    <w:rsid w:val="00527BE8"/>
    <w:rsid w:val="00530477"/>
    <w:rsid w:val="005319D2"/>
    <w:rsid w:val="00532BC2"/>
    <w:rsid w:val="00534055"/>
    <w:rsid w:val="0053514A"/>
    <w:rsid w:val="005358A4"/>
    <w:rsid w:val="00536B20"/>
    <w:rsid w:val="00536C02"/>
    <w:rsid w:val="00537939"/>
    <w:rsid w:val="00540A56"/>
    <w:rsid w:val="005424D1"/>
    <w:rsid w:val="005426A4"/>
    <w:rsid w:val="00543499"/>
    <w:rsid w:val="005439C9"/>
    <w:rsid w:val="00545D14"/>
    <w:rsid w:val="00546BCD"/>
    <w:rsid w:val="00546F45"/>
    <w:rsid w:val="0055252B"/>
    <w:rsid w:val="00552A2D"/>
    <w:rsid w:val="00552AAE"/>
    <w:rsid w:val="00553CCB"/>
    <w:rsid w:val="005546B3"/>
    <w:rsid w:val="00554DC2"/>
    <w:rsid w:val="00555EA5"/>
    <w:rsid w:val="005567F6"/>
    <w:rsid w:val="00556B75"/>
    <w:rsid w:val="005577D5"/>
    <w:rsid w:val="00561ABD"/>
    <w:rsid w:val="00562459"/>
    <w:rsid w:val="00563884"/>
    <w:rsid w:val="00563AF0"/>
    <w:rsid w:val="00563DC7"/>
    <w:rsid w:val="00564029"/>
    <w:rsid w:val="0056453B"/>
    <w:rsid w:val="00564D7B"/>
    <w:rsid w:val="00564E23"/>
    <w:rsid w:val="0056527D"/>
    <w:rsid w:val="00565522"/>
    <w:rsid w:val="0056667A"/>
    <w:rsid w:val="0056786B"/>
    <w:rsid w:val="00570FDD"/>
    <w:rsid w:val="0057138C"/>
    <w:rsid w:val="00571BDC"/>
    <w:rsid w:val="0057424E"/>
    <w:rsid w:val="00575762"/>
    <w:rsid w:val="00577153"/>
    <w:rsid w:val="00577A86"/>
    <w:rsid w:val="005803E5"/>
    <w:rsid w:val="0058046D"/>
    <w:rsid w:val="00580E5C"/>
    <w:rsid w:val="0058191E"/>
    <w:rsid w:val="005825A8"/>
    <w:rsid w:val="00582E01"/>
    <w:rsid w:val="00584EDB"/>
    <w:rsid w:val="0058723E"/>
    <w:rsid w:val="00590061"/>
    <w:rsid w:val="005906FC"/>
    <w:rsid w:val="005938AE"/>
    <w:rsid w:val="00593962"/>
    <w:rsid w:val="00594821"/>
    <w:rsid w:val="005951D7"/>
    <w:rsid w:val="00596357"/>
    <w:rsid w:val="00596780"/>
    <w:rsid w:val="00596AA5"/>
    <w:rsid w:val="005A00F0"/>
    <w:rsid w:val="005A01DC"/>
    <w:rsid w:val="005A1CDA"/>
    <w:rsid w:val="005A1EF0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0CAF"/>
    <w:rsid w:val="005B1A18"/>
    <w:rsid w:val="005B2828"/>
    <w:rsid w:val="005B2DF9"/>
    <w:rsid w:val="005B2F0F"/>
    <w:rsid w:val="005B383C"/>
    <w:rsid w:val="005B3A37"/>
    <w:rsid w:val="005B3E03"/>
    <w:rsid w:val="005B45C6"/>
    <w:rsid w:val="005B4887"/>
    <w:rsid w:val="005B4FD0"/>
    <w:rsid w:val="005B52DA"/>
    <w:rsid w:val="005B54FD"/>
    <w:rsid w:val="005B642D"/>
    <w:rsid w:val="005C05F8"/>
    <w:rsid w:val="005C131C"/>
    <w:rsid w:val="005C46E4"/>
    <w:rsid w:val="005C64C8"/>
    <w:rsid w:val="005C6A24"/>
    <w:rsid w:val="005C714F"/>
    <w:rsid w:val="005C7CB6"/>
    <w:rsid w:val="005D0218"/>
    <w:rsid w:val="005D09F8"/>
    <w:rsid w:val="005D19F1"/>
    <w:rsid w:val="005D3E9E"/>
    <w:rsid w:val="005D5867"/>
    <w:rsid w:val="005D7DB1"/>
    <w:rsid w:val="005E04CE"/>
    <w:rsid w:val="005E10D6"/>
    <w:rsid w:val="005E2D2B"/>
    <w:rsid w:val="005E33A0"/>
    <w:rsid w:val="005E42D0"/>
    <w:rsid w:val="005E42F3"/>
    <w:rsid w:val="005E58EE"/>
    <w:rsid w:val="005E62AF"/>
    <w:rsid w:val="005E64DE"/>
    <w:rsid w:val="005E6838"/>
    <w:rsid w:val="005E6CC9"/>
    <w:rsid w:val="005F0640"/>
    <w:rsid w:val="005F0B54"/>
    <w:rsid w:val="005F1AB5"/>
    <w:rsid w:val="005F1F76"/>
    <w:rsid w:val="005F245F"/>
    <w:rsid w:val="005F3471"/>
    <w:rsid w:val="005F3C33"/>
    <w:rsid w:val="005F5404"/>
    <w:rsid w:val="005F5A1F"/>
    <w:rsid w:val="005F659C"/>
    <w:rsid w:val="005F69B2"/>
    <w:rsid w:val="005F7737"/>
    <w:rsid w:val="00600083"/>
    <w:rsid w:val="00600282"/>
    <w:rsid w:val="00600A2D"/>
    <w:rsid w:val="00601BE7"/>
    <w:rsid w:val="006025CC"/>
    <w:rsid w:val="00604363"/>
    <w:rsid w:val="006071EE"/>
    <w:rsid w:val="00610D74"/>
    <w:rsid w:val="0061178A"/>
    <w:rsid w:val="00611B13"/>
    <w:rsid w:val="00614168"/>
    <w:rsid w:val="00616632"/>
    <w:rsid w:val="00617296"/>
    <w:rsid w:val="00617AB2"/>
    <w:rsid w:val="00620142"/>
    <w:rsid w:val="006209D1"/>
    <w:rsid w:val="0062319C"/>
    <w:rsid w:val="00624212"/>
    <w:rsid w:val="006242A9"/>
    <w:rsid w:val="0062435D"/>
    <w:rsid w:val="00624A73"/>
    <w:rsid w:val="00624DCF"/>
    <w:rsid w:val="006250CB"/>
    <w:rsid w:val="00626983"/>
    <w:rsid w:val="00626DCD"/>
    <w:rsid w:val="0062768A"/>
    <w:rsid w:val="00627751"/>
    <w:rsid w:val="0062781E"/>
    <w:rsid w:val="0063037D"/>
    <w:rsid w:val="006324FF"/>
    <w:rsid w:val="00632EE2"/>
    <w:rsid w:val="0063342B"/>
    <w:rsid w:val="00634252"/>
    <w:rsid w:val="00634AC7"/>
    <w:rsid w:val="00634C14"/>
    <w:rsid w:val="00634DFE"/>
    <w:rsid w:val="00636B51"/>
    <w:rsid w:val="00640502"/>
    <w:rsid w:val="00640FE2"/>
    <w:rsid w:val="006417AD"/>
    <w:rsid w:val="00642D38"/>
    <w:rsid w:val="00643696"/>
    <w:rsid w:val="00643A8C"/>
    <w:rsid w:val="00643C97"/>
    <w:rsid w:val="006445DC"/>
    <w:rsid w:val="006448EA"/>
    <w:rsid w:val="00644951"/>
    <w:rsid w:val="00644D27"/>
    <w:rsid w:val="0064542F"/>
    <w:rsid w:val="00645696"/>
    <w:rsid w:val="00645FF9"/>
    <w:rsid w:val="006463E7"/>
    <w:rsid w:val="00646B02"/>
    <w:rsid w:val="00647124"/>
    <w:rsid w:val="0064778C"/>
    <w:rsid w:val="0065113F"/>
    <w:rsid w:val="00651682"/>
    <w:rsid w:val="0065258E"/>
    <w:rsid w:val="006526A3"/>
    <w:rsid w:val="006536F9"/>
    <w:rsid w:val="006552F3"/>
    <w:rsid w:val="00655450"/>
    <w:rsid w:val="00656A36"/>
    <w:rsid w:val="00657BD6"/>
    <w:rsid w:val="00657CF5"/>
    <w:rsid w:val="006601B9"/>
    <w:rsid w:val="006607FE"/>
    <w:rsid w:val="00660A52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5F4E"/>
    <w:rsid w:val="00676730"/>
    <w:rsid w:val="00676753"/>
    <w:rsid w:val="0067709C"/>
    <w:rsid w:val="0068072D"/>
    <w:rsid w:val="00680757"/>
    <w:rsid w:val="00680DDC"/>
    <w:rsid w:val="0068116F"/>
    <w:rsid w:val="006813E6"/>
    <w:rsid w:val="00681441"/>
    <w:rsid w:val="00681689"/>
    <w:rsid w:val="00684AF9"/>
    <w:rsid w:val="00684D1C"/>
    <w:rsid w:val="00686937"/>
    <w:rsid w:val="00686C0C"/>
    <w:rsid w:val="00690224"/>
    <w:rsid w:val="006902F2"/>
    <w:rsid w:val="0069212D"/>
    <w:rsid w:val="006925D7"/>
    <w:rsid w:val="00693553"/>
    <w:rsid w:val="0069423A"/>
    <w:rsid w:val="00694ADB"/>
    <w:rsid w:val="00694D63"/>
    <w:rsid w:val="00694F6D"/>
    <w:rsid w:val="00695634"/>
    <w:rsid w:val="00697551"/>
    <w:rsid w:val="00697E1A"/>
    <w:rsid w:val="006A0DAB"/>
    <w:rsid w:val="006A14E3"/>
    <w:rsid w:val="006A2531"/>
    <w:rsid w:val="006A2F08"/>
    <w:rsid w:val="006A3F9A"/>
    <w:rsid w:val="006A489A"/>
    <w:rsid w:val="006A5801"/>
    <w:rsid w:val="006A5B8A"/>
    <w:rsid w:val="006A5E65"/>
    <w:rsid w:val="006B0EC4"/>
    <w:rsid w:val="006B53CB"/>
    <w:rsid w:val="006B634D"/>
    <w:rsid w:val="006C0C8C"/>
    <w:rsid w:val="006C13CB"/>
    <w:rsid w:val="006C1CDF"/>
    <w:rsid w:val="006C28CA"/>
    <w:rsid w:val="006C2982"/>
    <w:rsid w:val="006C49CB"/>
    <w:rsid w:val="006C4AA0"/>
    <w:rsid w:val="006C536F"/>
    <w:rsid w:val="006C5B72"/>
    <w:rsid w:val="006C6062"/>
    <w:rsid w:val="006C7678"/>
    <w:rsid w:val="006D1068"/>
    <w:rsid w:val="006D239A"/>
    <w:rsid w:val="006D2F25"/>
    <w:rsid w:val="006D3B18"/>
    <w:rsid w:val="006D3F31"/>
    <w:rsid w:val="006D48A5"/>
    <w:rsid w:val="006D565F"/>
    <w:rsid w:val="006D57CC"/>
    <w:rsid w:val="006D637C"/>
    <w:rsid w:val="006D7550"/>
    <w:rsid w:val="006D7832"/>
    <w:rsid w:val="006E1302"/>
    <w:rsid w:val="006E17AB"/>
    <w:rsid w:val="006E2245"/>
    <w:rsid w:val="006E346A"/>
    <w:rsid w:val="006E3C2B"/>
    <w:rsid w:val="006E46E0"/>
    <w:rsid w:val="006E55B4"/>
    <w:rsid w:val="006E5C9A"/>
    <w:rsid w:val="006E6697"/>
    <w:rsid w:val="006E7874"/>
    <w:rsid w:val="006E7E50"/>
    <w:rsid w:val="006F071F"/>
    <w:rsid w:val="006F10AC"/>
    <w:rsid w:val="006F2485"/>
    <w:rsid w:val="006F3D79"/>
    <w:rsid w:val="006F4A1B"/>
    <w:rsid w:val="006F5948"/>
    <w:rsid w:val="006F69B6"/>
    <w:rsid w:val="006F7698"/>
    <w:rsid w:val="007004D2"/>
    <w:rsid w:val="007006F3"/>
    <w:rsid w:val="007011F6"/>
    <w:rsid w:val="007019A9"/>
    <w:rsid w:val="00701E50"/>
    <w:rsid w:val="00701FB9"/>
    <w:rsid w:val="00704303"/>
    <w:rsid w:val="00704432"/>
    <w:rsid w:val="00704A0F"/>
    <w:rsid w:val="007051DF"/>
    <w:rsid w:val="00706E2B"/>
    <w:rsid w:val="007076F6"/>
    <w:rsid w:val="00710F63"/>
    <w:rsid w:val="00712693"/>
    <w:rsid w:val="0071452D"/>
    <w:rsid w:val="007147E1"/>
    <w:rsid w:val="00714F65"/>
    <w:rsid w:val="0071629A"/>
    <w:rsid w:val="00717689"/>
    <w:rsid w:val="00720AD1"/>
    <w:rsid w:val="00721567"/>
    <w:rsid w:val="00721EDE"/>
    <w:rsid w:val="00724DA4"/>
    <w:rsid w:val="00724FD2"/>
    <w:rsid w:val="007250FA"/>
    <w:rsid w:val="00725A7B"/>
    <w:rsid w:val="00730327"/>
    <w:rsid w:val="007303BC"/>
    <w:rsid w:val="00730BB9"/>
    <w:rsid w:val="00730E7E"/>
    <w:rsid w:val="00730FDD"/>
    <w:rsid w:val="00731FFC"/>
    <w:rsid w:val="007321FD"/>
    <w:rsid w:val="00734663"/>
    <w:rsid w:val="00735450"/>
    <w:rsid w:val="007354DB"/>
    <w:rsid w:val="007362D5"/>
    <w:rsid w:val="007376BC"/>
    <w:rsid w:val="00740E15"/>
    <w:rsid w:val="00743AC1"/>
    <w:rsid w:val="00744C16"/>
    <w:rsid w:val="007460CF"/>
    <w:rsid w:val="00746367"/>
    <w:rsid w:val="00747A3A"/>
    <w:rsid w:val="007502A6"/>
    <w:rsid w:val="00753149"/>
    <w:rsid w:val="00754D0B"/>
    <w:rsid w:val="00755D28"/>
    <w:rsid w:val="00763912"/>
    <w:rsid w:val="00763F7A"/>
    <w:rsid w:val="00764E30"/>
    <w:rsid w:val="00765B40"/>
    <w:rsid w:val="00766D03"/>
    <w:rsid w:val="00770374"/>
    <w:rsid w:val="00770F2B"/>
    <w:rsid w:val="007722EA"/>
    <w:rsid w:val="007727D8"/>
    <w:rsid w:val="007729E5"/>
    <w:rsid w:val="00774475"/>
    <w:rsid w:val="00774E44"/>
    <w:rsid w:val="007757B5"/>
    <w:rsid w:val="00775DEC"/>
    <w:rsid w:val="00777C82"/>
    <w:rsid w:val="00780289"/>
    <w:rsid w:val="00780D57"/>
    <w:rsid w:val="00781802"/>
    <w:rsid w:val="0078209A"/>
    <w:rsid w:val="007823C5"/>
    <w:rsid w:val="00783C1B"/>
    <w:rsid w:val="00784C9E"/>
    <w:rsid w:val="00785258"/>
    <w:rsid w:val="00785522"/>
    <w:rsid w:val="0078554A"/>
    <w:rsid w:val="007862C7"/>
    <w:rsid w:val="00787D1A"/>
    <w:rsid w:val="00790336"/>
    <w:rsid w:val="00790F63"/>
    <w:rsid w:val="00791F02"/>
    <w:rsid w:val="00793028"/>
    <w:rsid w:val="0079324A"/>
    <w:rsid w:val="00793AF2"/>
    <w:rsid w:val="0079402F"/>
    <w:rsid w:val="00794176"/>
    <w:rsid w:val="00794EEE"/>
    <w:rsid w:val="0079705B"/>
    <w:rsid w:val="00797D39"/>
    <w:rsid w:val="007A0799"/>
    <w:rsid w:val="007A1288"/>
    <w:rsid w:val="007A12DD"/>
    <w:rsid w:val="007A13FB"/>
    <w:rsid w:val="007A2F74"/>
    <w:rsid w:val="007A3CD9"/>
    <w:rsid w:val="007A4647"/>
    <w:rsid w:val="007A59CE"/>
    <w:rsid w:val="007A635E"/>
    <w:rsid w:val="007A7C96"/>
    <w:rsid w:val="007B0C83"/>
    <w:rsid w:val="007B1958"/>
    <w:rsid w:val="007B1BB7"/>
    <w:rsid w:val="007B2D77"/>
    <w:rsid w:val="007B340C"/>
    <w:rsid w:val="007B3580"/>
    <w:rsid w:val="007B3686"/>
    <w:rsid w:val="007B3D83"/>
    <w:rsid w:val="007B654C"/>
    <w:rsid w:val="007B7371"/>
    <w:rsid w:val="007B746D"/>
    <w:rsid w:val="007C071F"/>
    <w:rsid w:val="007C15A3"/>
    <w:rsid w:val="007C2C37"/>
    <w:rsid w:val="007C3E81"/>
    <w:rsid w:val="007C42AC"/>
    <w:rsid w:val="007C4BF5"/>
    <w:rsid w:val="007C505A"/>
    <w:rsid w:val="007C5EA1"/>
    <w:rsid w:val="007C754B"/>
    <w:rsid w:val="007C7638"/>
    <w:rsid w:val="007D063B"/>
    <w:rsid w:val="007D096B"/>
    <w:rsid w:val="007D1ECA"/>
    <w:rsid w:val="007D253A"/>
    <w:rsid w:val="007D4EFC"/>
    <w:rsid w:val="007D5483"/>
    <w:rsid w:val="007D5770"/>
    <w:rsid w:val="007D5CE8"/>
    <w:rsid w:val="007D5DC8"/>
    <w:rsid w:val="007D60E7"/>
    <w:rsid w:val="007D626E"/>
    <w:rsid w:val="007D742F"/>
    <w:rsid w:val="007D743D"/>
    <w:rsid w:val="007E0960"/>
    <w:rsid w:val="007E0D38"/>
    <w:rsid w:val="007E14D1"/>
    <w:rsid w:val="007E210C"/>
    <w:rsid w:val="007E2C26"/>
    <w:rsid w:val="007E4824"/>
    <w:rsid w:val="007E4BDC"/>
    <w:rsid w:val="007E4E4F"/>
    <w:rsid w:val="007E573E"/>
    <w:rsid w:val="007F04BF"/>
    <w:rsid w:val="007F0DF5"/>
    <w:rsid w:val="007F177C"/>
    <w:rsid w:val="007F17B8"/>
    <w:rsid w:val="007F374A"/>
    <w:rsid w:val="007F3EF5"/>
    <w:rsid w:val="007F5F65"/>
    <w:rsid w:val="007F6550"/>
    <w:rsid w:val="007F7D5D"/>
    <w:rsid w:val="00801502"/>
    <w:rsid w:val="00802066"/>
    <w:rsid w:val="00803134"/>
    <w:rsid w:val="00803217"/>
    <w:rsid w:val="008038D9"/>
    <w:rsid w:val="0080588E"/>
    <w:rsid w:val="00805C89"/>
    <w:rsid w:val="00805DDC"/>
    <w:rsid w:val="008063E1"/>
    <w:rsid w:val="008068A2"/>
    <w:rsid w:val="008105A0"/>
    <w:rsid w:val="00812ACD"/>
    <w:rsid w:val="00813710"/>
    <w:rsid w:val="00813AF5"/>
    <w:rsid w:val="0081473A"/>
    <w:rsid w:val="00814B0B"/>
    <w:rsid w:val="008154D8"/>
    <w:rsid w:val="00815D63"/>
    <w:rsid w:val="00815FA3"/>
    <w:rsid w:val="00815FAB"/>
    <w:rsid w:val="0082171B"/>
    <w:rsid w:val="00822B81"/>
    <w:rsid w:val="008231B0"/>
    <w:rsid w:val="0082613F"/>
    <w:rsid w:val="0082661C"/>
    <w:rsid w:val="0082701B"/>
    <w:rsid w:val="008275BA"/>
    <w:rsid w:val="00827608"/>
    <w:rsid w:val="008276D1"/>
    <w:rsid w:val="00827A0B"/>
    <w:rsid w:val="00832630"/>
    <w:rsid w:val="00832C3D"/>
    <w:rsid w:val="008346E0"/>
    <w:rsid w:val="008357DB"/>
    <w:rsid w:val="0083592B"/>
    <w:rsid w:val="00835D99"/>
    <w:rsid w:val="008360D7"/>
    <w:rsid w:val="00836427"/>
    <w:rsid w:val="0083662D"/>
    <w:rsid w:val="00836743"/>
    <w:rsid w:val="00836CA4"/>
    <w:rsid w:val="008404EA"/>
    <w:rsid w:val="008410DC"/>
    <w:rsid w:val="00841531"/>
    <w:rsid w:val="00843842"/>
    <w:rsid w:val="00843F85"/>
    <w:rsid w:val="00844608"/>
    <w:rsid w:val="0084743B"/>
    <w:rsid w:val="00847937"/>
    <w:rsid w:val="008501B2"/>
    <w:rsid w:val="0085155D"/>
    <w:rsid w:val="0085184F"/>
    <w:rsid w:val="0085248A"/>
    <w:rsid w:val="00854443"/>
    <w:rsid w:val="008546BE"/>
    <w:rsid w:val="00855B2C"/>
    <w:rsid w:val="008575F1"/>
    <w:rsid w:val="00860905"/>
    <w:rsid w:val="008610FA"/>
    <w:rsid w:val="00861505"/>
    <w:rsid w:val="00861625"/>
    <w:rsid w:val="008617B5"/>
    <w:rsid w:val="00861F10"/>
    <w:rsid w:val="008647BA"/>
    <w:rsid w:val="00865523"/>
    <w:rsid w:val="00865E93"/>
    <w:rsid w:val="0086628E"/>
    <w:rsid w:val="00870828"/>
    <w:rsid w:val="00871A09"/>
    <w:rsid w:val="0087219A"/>
    <w:rsid w:val="008722D6"/>
    <w:rsid w:val="00873A6E"/>
    <w:rsid w:val="00876474"/>
    <w:rsid w:val="008775D6"/>
    <w:rsid w:val="008803C4"/>
    <w:rsid w:val="0088080B"/>
    <w:rsid w:val="00880907"/>
    <w:rsid w:val="00880A2D"/>
    <w:rsid w:val="00880BAB"/>
    <w:rsid w:val="00881272"/>
    <w:rsid w:val="00881587"/>
    <w:rsid w:val="00882172"/>
    <w:rsid w:val="00883400"/>
    <w:rsid w:val="008842A3"/>
    <w:rsid w:val="00884FDC"/>
    <w:rsid w:val="0088506D"/>
    <w:rsid w:val="0088526A"/>
    <w:rsid w:val="00885C65"/>
    <w:rsid w:val="00887DB6"/>
    <w:rsid w:val="00890FF0"/>
    <w:rsid w:val="0089480D"/>
    <w:rsid w:val="00895DE5"/>
    <w:rsid w:val="0089691C"/>
    <w:rsid w:val="00897193"/>
    <w:rsid w:val="008A0A1C"/>
    <w:rsid w:val="008A0E71"/>
    <w:rsid w:val="008A1ADA"/>
    <w:rsid w:val="008A2DA1"/>
    <w:rsid w:val="008A39D9"/>
    <w:rsid w:val="008A3A84"/>
    <w:rsid w:val="008A4C1D"/>
    <w:rsid w:val="008A5247"/>
    <w:rsid w:val="008A6EB7"/>
    <w:rsid w:val="008A728A"/>
    <w:rsid w:val="008B07D7"/>
    <w:rsid w:val="008B0BBB"/>
    <w:rsid w:val="008B1624"/>
    <w:rsid w:val="008B1A02"/>
    <w:rsid w:val="008B1A07"/>
    <w:rsid w:val="008B29B1"/>
    <w:rsid w:val="008B44FF"/>
    <w:rsid w:val="008B4F8F"/>
    <w:rsid w:val="008B557F"/>
    <w:rsid w:val="008B5A48"/>
    <w:rsid w:val="008B5F3A"/>
    <w:rsid w:val="008B7618"/>
    <w:rsid w:val="008C20DA"/>
    <w:rsid w:val="008C2344"/>
    <w:rsid w:val="008C2B83"/>
    <w:rsid w:val="008C3073"/>
    <w:rsid w:val="008C36DC"/>
    <w:rsid w:val="008C5930"/>
    <w:rsid w:val="008D2949"/>
    <w:rsid w:val="008D5C8F"/>
    <w:rsid w:val="008D6023"/>
    <w:rsid w:val="008D6097"/>
    <w:rsid w:val="008D60D5"/>
    <w:rsid w:val="008D620A"/>
    <w:rsid w:val="008D6E66"/>
    <w:rsid w:val="008D7979"/>
    <w:rsid w:val="008E0187"/>
    <w:rsid w:val="008E0212"/>
    <w:rsid w:val="008E088C"/>
    <w:rsid w:val="008E0F6F"/>
    <w:rsid w:val="008E2DD5"/>
    <w:rsid w:val="008E3774"/>
    <w:rsid w:val="008E3898"/>
    <w:rsid w:val="008E4261"/>
    <w:rsid w:val="008E4691"/>
    <w:rsid w:val="008E5478"/>
    <w:rsid w:val="008E593F"/>
    <w:rsid w:val="008E6A9D"/>
    <w:rsid w:val="008E6CEB"/>
    <w:rsid w:val="008E6CF3"/>
    <w:rsid w:val="008E6D14"/>
    <w:rsid w:val="008F03AB"/>
    <w:rsid w:val="008F1478"/>
    <w:rsid w:val="008F202C"/>
    <w:rsid w:val="008F231E"/>
    <w:rsid w:val="008F40D1"/>
    <w:rsid w:val="008F45C1"/>
    <w:rsid w:val="008F4A05"/>
    <w:rsid w:val="008F510B"/>
    <w:rsid w:val="008F5A86"/>
    <w:rsid w:val="008F5B43"/>
    <w:rsid w:val="008F5FDB"/>
    <w:rsid w:val="008F610A"/>
    <w:rsid w:val="008F68C3"/>
    <w:rsid w:val="00901A71"/>
    <w:rsid w:val="00901AFA"/>
    <w:rsid w:val="00901CDC"/>
    <w:rsid w:val="00902E68"/>
    <w:rsid w:val="0090350C"/>
    <w:rsid w:val="009035A6"/>
    <w:rsid w:val="009043F6"/>
    <w:rsid w:val="00907510"/>
    <w:rsid w:val="00911056"/>
    <w:rsid w:val="00911B51"/>
    <w:rsid w:val="00912BC6"/>
    <w:rsid w:val="009131FA"/>
    <w:rsid w:val="009132F8"/>
    <w:rsid w:val="0091410D"/>
    <w:rsid w:val="0091433B"/>
    <w:rsid w:val="00914A9C"/>
    <w:rsid w:val="009168DC"/>
    <w:rsid w:val="0092145D"/>
    <w:rsid w:val="009233C0"/>
    <w:rsid w:val="009254B7"/>
    <w:rsid w:val="00926594"/>
    <w:rsid w:val="009268D5"/>
    <w:rsid w:val="00930CEE"/>
    <w:rsid w:val="00934260"/>
    <w:rsid w:val="00935B1A"/>
    <w:rsid w:val="00936450"/>
    <w:rsid w:val="009404EF"/>
    <w:rsid w:val="00940571"/>
    <w:rsid w:val="00940FF6"/>
    <w:rsid w:val="00941FFF"/>
    <w:rsid w:val="00942418"/>
    <w:rsid w:val="0094292D"/>
    <w:rsid w:val="009436D4"/>
    <w:rsid w:val="009442D8"/>
    <w:rsid w:val="009467A6"/>
    <w:rsid w:val="0094685A"/>
    <w:rsid w:val="00946B40"/>
    <w:rsid w:val="009504AB"/>
    <w:rsid w:val="00950753"/>
    <w:rsid w:val="009537F7"/>
    <w:rsid w:val="00953C88"/>
    <w:rsid w:val="00953C9D"/>
    <w:rsid w:val="00954DEA"/>
    <w:rsid w:val="00955691"/>
    <w:rsid w:val="00957816"/>
    <w:rsid w:val="009606AC"/>
    <w:rsid w:val="00960BBF"/>
    <w:rsid w:val="00961157"/>
    <w:rsid w:val="0096226E"/>
    <w:rsid w:val="009624CC"/>
    <w:rsid w:val="009659B7"/>
    <w:rsid w:val="00965C5B"/>
    <w:rsid w:val="00966137"/>
    <w:rsid w:val="0096684B"/>
    <w:rsid w:val="009672F4"/>
    <w:rsid w:val="0097246A"/>
    <w:rsid w:val="00972C7F"/>
    <w:rsid w:val="00972E99"/>
    <w:rsid w:val="00976E46"/>
    <w:rsid w:val="00977F80"/>
    <w:rsid w:val="00980892"/>
    <w:rsid w:val="00983175"/>
    <w:rsid w:val="009832A0"/>
    <w:rsid w:val="00983CEE"/>
    <w:rsid w:val="00984842"/>
    <w:rsid w:val="009867CE"/>
    <w:rsid w:val="009873A7"/>
    <w:rsid w:val="0099482B"/>
    <w:rsid w:val="009954E8"/>
    <w:rsid w:val="00996262"/>
    <w:rsid w:val="009970A2"/>
    <w:rsid w:val="00997D86"/>
    <w:rsid w:val="009A041E"/>
    <w:rsid w:val="009A0C79"/>
    <w:rsid w:val="009A1473"/>
    <w:rsid w:val="009A1AE5"/>
    <w:rsid w:val="009A2902"/>
    <w:rsid w:val="009A4B5E"/>
    <w:rsid w:val="009A4EDA"/>
    <w:rsid w:val="009A4F35"/>
    <w:rsid w:val="009A51E0"/>
    <w:rsid w:val="009A5381"/>
    <w:rsid w:val="009A5CA3"/>
    <w:rsid w:val="009A6F16"/>
    <w:rsid w:val="009B0860"/>
    <w:rsid w:val="009B257B"/>
    <w:rsid w:val="009B329D"/>
    <w:rsid w:val="009B3A2F"/>
    <w:rsid w:val="009B4FB4"/>
    <w:rsid w:val="009B5109"/>
    <w:rsid w:val="009B5CF3"/>
    <w:rsid w:val="009B5D80"/>
    <w:rsid w:val="009C0036"/>
    <w:rsid w:val="009C09F6"/>
    <w:rsid w:val="009C0C39"/>
    <w:rsid w:val="009C0F8C"/>
    <w:rsid w:val="009C1610"/>
    <w:rsid w:val="009C1740"/>
    <w:rsid w:val="009C214E"/>
    <w:rsid w:val="009C22E8"/>
    <w:rsid w:val="009C23C0"/>
    <w:rsid w:val="009C6EFB"/>
    <w:rsid w:val="009D0145"/>
    <w:rsid w:val="009D05D4"/>
    <w:rsid w:val="009D1231"/>
    <w:rsid w:val="009D1805"/>
    <w:rsid w:val="009D3E7E"/>
    <w:rsid w:val="009D4C81"/>
    <w:rsid w:val="009D6203"/>
    <w:rsid w:val="009D6BC6"/>
    <w:rsid w:val="009D704A"/>
    <w:rsid w:val="009D79E3"/>
    <w:rsid w:val="009E0901"/>
    <w:rsid w:val="009E1A09"/>
    <w:rsid w:val="009E32B9"/>
    <w:rsid w:val="009E417E"/>
    <w:rsid w:val="009E525B"/>
    <w:rsid w:val="009E5A2B"/>
    <w:rsid w:val="009E5CA3"/>
    <w:rsid w:val="009E6E2F"/>
    <w:rsid w:val="009E6E57"/>
    <w:rsid w:val="009E764A"/>
    <w:rsid w:val="009E77FD"/>
    <w:rsid w:val="009F2F04"/>
    <w:rsid w:val="009F33D5"/>
    <w:rsid w:val="009F37DC"/>
    <w:rsid w:val="009F38C9"/>
    <w:rsid w:val="009F7F48"/>
    <w:rsid w:val="00A02184"/>
    <w:rsid w:val="00A02545"/>
    <w:rsid w:val="00A025E6"/>
    <w:rsid w:val="00A02C08"/>
    <w:rsid w:val="00A03EC4"/>
    <w:rsid w:val="00A045A6"/>
    <w:rsid w:val="00A0554F"/>
    <w:rsid w:val="00A05555"/>
    <w:rsid w:val="00A06D89"/>
    <w:rsid w:val="00A07D1B"/>
    <w:rsid w:val="00A1053B"/>
    <w:rsid w:val="00A17AB1"/>
    <w:rsid w:val="00A24485"/>
    <w:rsid w:val="00A26B13"/>
    <w:rsid w:val="00A30C35"/>
    <w:rsid w:val="00A31B41"/>
    <w:rsid w:val="00A33B47"/>
    <w:rsid w:val="00A35790"/>
    <w:rsid w:val="00A35D1E"/>
    <w:rsid w:val="00A362D1"/>
    <w:rsid w:val="00A36B00"/>
    <w:rsid w:val="00A40B7B"/>
    <w:rsid w:val="00A4350E"/>
    <w:rsid w:val="00A45544"/>
    <w:rsid w:val="00A45656"/>
    <w:rsid w:val="00A458C9"/>
    <w:rsid w:val="00A45A89"/>
    <w:rsid w:val="00A46560"/>
    <w:rsid w:val="00A47F12"/>
    <w:rsid w:val="00A5148E"/>
    <w:rsid w:val="00A52731"/>
    <w:rsid w:val="00A532AD"/>
    <w:rsid w:val="00A53580"/>
    <w:rsid w:val="00A54104"/>
    <w:rsid w:val="00A54B4C"/>
    <w:rsid w:val="00A55729"/>
    <w:rsid w:val="00A569C4"/>
    <w:rsid w:val="00A56A35"/>
    <w:rsid w:val="00A56BA8"/>
    <w:rsid w:val="00A56D29"/>
    <w:rsid w:val="00A56EFE"/>
    <w:rsid w:val="00A57480"/>
    <w:rsid w:val="00A621A3"/>
    <w:rsid w:val="00A62427"/>
    <w:rsid w:val="00A6336E"/>
    <w:rsid w:val="00A6472C"/>
    <w:rsid w:val="00A648CC"/>
    <w:rsid w:val="00A662C8"/>
    <w:rsid w:val="00A6685D"/>
    <w:rsid w:val="00A66DE2"/>
    <w:rsid w:val="00A67396"/>
    <w:rsid w:val="00A67B58"/>
    <w:rsid w:val="00A70227"/>
    <w:rsid w:val="00A71393"/>
    <w:rsid w:val="00A722CD"/>
    <w:rsid w:val="00A73918"/>
    <w:rsid w:val="00A73C56"/>
    <w:rsid w:val="00A756B5"/>
    <w:rsid w:val="00A7783B"/>
    <w:rsid w:val="00A7794E"/>
    <w:rsid w:val="00A80580"/>
    <w:rsid w:val="00A80A55"/>
    <w:rsid w:val="00A8135F"/>
    <w:rsid w:val="00A839E2"/>
    <w:rsid w:val="00A84585"/>
    <w:rsid w:val="00A847D3"/>
    <w:rsid w:val="00A84CC2"/>
    <w:rsid w:val="00A85DCB"/>
    <w:rsid w:val="00A86209"/>
    <w:rsid w:val="00A867A9"/>
    <w:rsid w:val="00A86D23"/>
    <w:rsid w:val="00A86E94"/>
    <w:rsid w:val="00A8718B"/>
    <w:rsid w:val="00A90B71"/>
    <w:rsid w:val="00A90DB7"/>
    <w:rsid w:val="00A92718"/>
    <w:rsid w:val="00A92B2B"/>
    <w:rsid w:val="00A93D5A"/>
    <w:rsid w:val="00A93F13"/>
    <w:rsid w:val="00A94913"/>
    <w:rsid w:val="00A963D9"/>
    <w:rsid w:val="00A96A30"/>
    <w:rsid w:val="00A97BF7"/>
    <w:rsid w:val="00AA17EA"/>
    <w:rsid w:val="00AA1ECA"/>
    <w:rsid w:val="00AA3772"/>
    <w:rsid w:val="00AA3CC3"/>
    <w:rsid w:val="00AA4E34"/>
    <w:rsid w:val="00AA4E8A"/>
    <w:rsid w:val="00AA69A9"/>
    <w:rsid w:val="00AA711C"/>
    <w:rsid w:val="00AA73D5"/>
    <w:rsid w:val="00AB0063"/>
    <w:rsid w:val="00AB0733"/>
    <w:rsid w:val="00AB0F9C"/>
    <w:rsid w:val="00AB106E"/>
    <w:rsid w:val="00AB1503"/>
    <w:rsid w:val="00AB17FE"/>
    <w:rsid w:val="00AB2224"/>
    <w:rsid w:val="00AB2BA0"/>
    <w:rsid w:val="00AB3209"/>
    <w:rsid w:val="00AB4CE3"/>
    <w:rsid w:val="00AB50EB"/>
    <w:rsid w:val="00AB53CA"/>
    <w:rsid w:val="00AB66F4"/>
    <w:rsid w:val="00AB6ADD"/>
    <w:rsid w:val="00AC14F2"/>
    <w:rsid w:val="00AC2EA9"/>
    <w:rsid w:val="00AC36D6"/>
    <w:rsid w:val="00AC3F9C"/>
    <w:rsid w:val="00AC5CCC"/>
    <w:rsid w:val="00AC60FE"/>
    <w:rsid w:val="00AC67AB"/>
    <w:rsid w:val="00AC68CB"/>
    <w:rsid w:val="00AC6B2A"/>
    <w:rsid w:val="00AC77AD"/>
    <w:rsid w:val="00AC789A"/>
    <w:rsid w:val="00AD0281"/>
    <w:rsid w:val="00AD08FC"/>
    <w:rsid w:val="00AD2484"/>
    <w:rsid w:val="00AD3214"/>
    <w:rsid w:val="00AD3265"/>
    <w:rsid w:val="00AD5663"/>
    <w:rsid w:val="00AD5AC2"/>
    <w:rsid w:val="00AD73DE"/>
    <w:rsid w:val="00AE00BB"/>
    <w:rsid w:val="00AE05D3"/>
    <w:rsid w:val="00AE2D5A"/>
    <w:rsid w:val="00AE355A"/>
    <w:rsid w:val="00AE3A12"/>
    <w:rsid w:val="00AE43DA"/>
    <w:rsid w:val="00AE490F"/>
    <w:rsid w:val="00AE49AC"/>
    <w:rsid w:val="00AE57F5"/>
    <w:rsid w:val="00AE6089"/>
    <w:rsid w:val="00AE79C3"/>
    <w:rsid w:val="00AE7FA3"/>
    <w:rsid w:val="00AF1303"/>
    <w:rsid w:val="00AF2681"/>
    <w:rsid w:val="00AF2E84"/>
    <w:rsid w:val="00AF371E"/>
    <w:rsid w:val="00AF3F65"/>
    <w:rsid w:val="00AF4047"/>
    <w:rsid w:val="00AF5BD7"/>
    <w:rsid w:val="00AF715D"/>
    <w:rsid w:val="00AF7791"/>
    <w:rsid w:val="00AF787D"/>
    <w:rsid w:val="00AF7958"/>
    <w:rsid w:val="00B0074E"/>
    <w:rsid w:val="00B007EA"/>
    <w:rsid w:val="00B01F93"/>
    <w:rsid w:val="00B021CD"/>
    <w:rsid w:val="00B024F4"/>
    <w:rsid w:val="00B038CD"/>
    <w:rsid w:val="00B06EAA"/>
    <w:rsid w:val="00B1016E"/>
    <w:rsid w:val="00B101E4"/>
    <w:rsid w:val="00B107B4"/>
    <w:rsid w:val="00B11152"/>
    <w:rsid w:val="00B11552"/>
    <w:rsid w:val="00B1180E"/>
    <w:rsid w:val="00B12D1A"/>
    <w:rsid w:val="00B133EF"/>
    <w:rsid w:val="00B1400B"/>
    <w:rsid w:val="00B14762"/>
    <w:rsid w:val="00B148DD"/>
    <w:rsid w:val="00B17A45"/>
    <w:rsid w:val="00B201A7"/>
    <w:rsid w:val="00B20A6A"/>
    <w:rsid w:val="00B21264"/>
    <w:rsid w:val="00B2137C"/>
    <w:rsid w:val="00B21EC3"/>
    <w:rsid w:val="00B23122"/>
    <w:rsid w:val="00B2391D"/>
    <w:rsid w:val="00B2472A"/>
    <w:rsid w:val="00B25059"/>
    <w:rsid w:val="00B258C9"/>
    <w:rsid w:val="00B26F57"/>
    <w:rsid w:val="00B300DA"/>
    <w:rsid w:val="00B30887"/>
    <w:rsid w:val="00B30D9F"/>
    <w:rsid w:val="00B31104"/>
    <w:rsid w:val="00B33C12"/>
    <w:rsid w:val="00B365FC"/>
    <w:rsid w:val="00B42A40"/>
    <w:rsid w:val="00B44497"/>
    <w:rsid w:val="00B44F1E"/>
    <w:rsid w:val="00B46F4A"/>
    <w:rsid w:val="00B47F19"/>
    <w:rsid w:val="00B523DC"/>
    <w:rsid w:val="00B525AE"/>
    <w:rsid w:val="00B530C0"/>
    <w:rsid w:val="00B5381C"/>
    <w:rsid w:val="00B53A17"/>
    <w:rsid w:val="00B53FD9"/>
    <w:rsid w:val="00B55F85"/>
    <w:rsid w:val="00B567EC"/>
    <w:rsid w:val="00B567F6"/>
    <w:rsid w:val="00B56DF3"/>
    <w:rsid w:val="00B57A5C"/>
    <w:rsid w:val="00B602BD"/>
    <w:rsid w:val="00B611D8"/>
    <w:rsid w:val="00B616F6"/>
    <w:rsid w:val="00B6185B"/>
    <w:rsid w:val="00B6204C"/>
    <w:rsid w:val="00B638EB"/>
    <w:rsid w:val="00B63DED"/>
    <w:rsid w:val="00B63E4F"/>
    <w:rsid w:val="00B63E5E"/>
    <w:rsid w:val="00B63E8A"/>
    <w:rsid w:val="00B647E6"/>
    <w:rsid w:val="00B673FF"/>
    <w:rsid w:val="00B6761C"/>
    <w:rsid w:val="00B67C71"/>
    <w:rsid w:val="00B70186"/>
    <w:rsid w:val="00B7458C"/>
    <w:rsid w:val="00B74826"/>
    <w:rsid w:val="00B74C39"/>
    <w:rsid w:val="00B753E7"/>
    <w:rsid w:val="00B76B98"/>
    <w:rsid w:val="00B77461"/>
    <w:rsid w:val="00B77E10"/>
    <w:rsid w:val="00B8374F"/>
    <w:rsid w:val="00B84FF7"/>
    <w:rsid w:val="00B86AF3"/>
    <w:rsid w:val="00B86DA6"/>
    <w:rsid w:val="00B87224"/>
    <w:rsid w:val="00B90F18"/>
    <w:rsid w:val="00B91486"/>
    <w:rsid w:val="00B9309B"/>
    <w:rsid w:val="00B93C2F"/>
    <w:rsid w:val="00B93DD4"/>
    <w:rsid w:val="00B95F9B"/>
    <w:rsid w:val="00B96362"/>
    <w:rsid w:val="00BA064F"/>
    <w:rsid w:val="00BA18DA"/>
    <w:rsid w:val="00BA1BA1"/>
    <w:rsid w:val="00BA1F40"/>
    <w:rsid w:val="00BA26CE"/>
    <w:rsid w:val="00BA2962"/>
    <w:rsid w:val="00BA3532"/>
    <w:rsid w:val="00BA3D08"/>
    <w:rsid w:val="00BA4820"/>
    <w:rsid w:val="00BA4D1A"/>
    <w:rsid w:val="00BA4F01"/>
    <w:rsid w:val="00BA500A"/>
    <w:rsid w:val="00BA5266"/>
    <w:rsid w:val="00BA5DA4"/>
    <w:rsid w:val="00BA6A2D"/>
    <w:rsid w:val="00BB00A6"/>
    <w:rsid w:val="00BB05FA"/>
    <w:rsid w:val="00BB376D"/>
    <w:rsid w:val="00BB5A93"/>
    <w:rsid w:val="00BB5B10"/>
    <w:rsid w:val="00BB5DBF"/>
    <w:rsid w:val="00BB6221"/>
    <w:rsid w:val="00BB6569"/>
    <w:rsid w:val="00BB6ED1"/>
    <w:rsid w:val="00BC0C0A"/>
    <w:rsid w:val="00BC12B1"/>
    <w:rsid w:val="00BC1DFE"/>
    <w:rsid w:val="00BC2251"/>
    <w:rsid w:val="00BC33B3"/>
    <w:rsid w:val="00BC3642"/>
    <w:rsid w:val="00BC474C"/>
    <w:rsid w:val="00BC4E19"/>
    <w:rsid w:val="00BC5409"/>
    <w:rsid w:val="00BC56D6"/>
    <w:rsid w:val="00BC62E1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6E38"/>
    <w:rsid w:val="00BD74C0"/>
    <w:rsid w:val="00BE1FC2"/>
    <w:rsid w:val="00BE399E"/>
    <w:rsid w:val="00BE6F9C"/>
    <w:rsid w:val="00BE7D35"/>
    <w:rsid w:val="00BE7F96"/>
    <w:rsid w:val="00BF0534"/>
    <w:rsid w:val="00BF1775"/>
    <w:rsid w:val="00BF201D"/>
    <w:rsid w:val="00BF2087"/>
    <w:rsid w:val="00BF3288"/>
    <w:rsid w:val="00BF4320"/>
    <w:rsid w:val="00BF46C7"/>
    <w:rsid w:val="00BF6446"/>
    <w:rsid w:val="00BF653E"/>
    <w:rsid w:val="00BF7405"/>
    <w:rsid w:val="00C01AD6"/>
    <w:rsid w:val="00C0289D"/>
    <w:rsid w:val="00C0490B"/>
    <w:rsid w:val="00C0633C"/>
    <w:rsid w:val="00C06C9A"/>
    <w:rsid w:val="00C0734A"/>
    <w:rsid w:val="00C07904"/>
    <w:rsid w:val="00C1044F"/>
    <w:rsid w:val="00C121AF"/>
    <w:rsid w:val="00C14519"/>
    <w:rsid w:val="00C14C80"/>
    <w:rsid w:val="00C15901"/>
    <w:rsid w:val="00C1617F"/>
    <w:rsid w:val="00C16B7B"/>
    <w:rsid w:val="00C172A1"/>
    <w:rsid w:val="00C1782C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6B5C"/>
    <w:rsid w:val="00C37F50"/>
    <w:rsid w:val="00C42F61"/>
    <w:rsid w:val="00C43B64"/>
    <w:rsid w:val="00C4450A"/>
    <w:rsid w:val="00C46985"/>
    <w:rsid w:val="00C473FD"/>
    <w:rsid w:val="00C507CA"/>
    <w:rsid w:val="00C51634"/>
    <w:rsid w:val="00C518C6"/>
    <w:rsid w:val="00C51A8B"/>
    <w:rsid w:val="00C52547"/>
    <w:rsid w:val="00C53767"/>
    <w:rsid w:val="00C539ED"/>
    <w:rsid w:val="00C53CFA"/>
    <w:rsid w:val="00C53F37"/>
    <w:rsid w:val="00C5499A"/>
    <w:rsid w:val="00C54BA5"/>
    <w:rsid w:val="00C55021"/>
    <w:rsid w:val="00C556A3"/>
    <w:rsid w:val="00C55779"/>
    <w:rsid w:val="00C56757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074E"/>
    <w:rsid w:val="00C73D5E"/>
    <w:rsid w:val="00C75FBB"/>
    <w:rsid w:val="00C76658"/>
    <w:rsid w:val="00C80F90"/>
    <w:rsid w:val="00C81C3A"/>
    <w:rsid w:val="00C82862"/>
    <w:rsid w:val="00C83C22"/>
    <w:rsid w:val="00C84E13"/>
    <w:rsid w:val="00C84E4D"/>
    <w:rsid w:val="00C862CC"/>
    <w:rsid w:val="00C866B1"/>
    <w:rsid w:val="00C86B59"/>
    <w:rsid w:val="00C86F79"/>
    <w:rsid w:val="00C87D85"/>
    <w:rsid w:val="00C9018A"/>
    <w:rsid w:val="00C9076F"/>
    <w:rsid w:val="00C91C67"/>
    <w:rsid w:val="00C92CF0"/>
    <w:rsid w:val="00C93BF2"/>
    <w:rsid w:val="00C9587A"/>
    <w:rsid w:val="00C95E05"/>
    <w:rsid w:val="00CA08EB"/>
    <w:rsid w:val="00CA2090"/>
    <w:rsid w:val="00CA2FD0"/>
    <w:rsid w:val="00CA4A51"/>
    <w:rsid w:val="00CA4AE4"/>
    <w:rsid w:val="00CA7593"/>
    <w:rsid w:val="00CA7DDE"/>
    <w:rsid w:val="00CB0F7A"/>
    <w:rsid w:val="00CB1CEC"/>
    <w:rsid w:val="00CB1FFE"/>
    <w:rsid w:val="00CB2885"/>
    <w:rsid w:val="00CB3470"/>
    <w:rsid w:val="00CB3FBD"/>
    <w:rsid w:val="00CB5F46"/>
    <w:rsid w:val="00CB626D"/>
    <w:rsid w:val="00CB6CDE"/>
    <w:rsid w:val="00CB6F11"/>
    <w:rsid w:val="00CB7665"/>
    <w:rsid w:val="00CB7A69"/>
    <w:rsid w:val="00CC12C5"/>
    <w:rsid w:val="00CC1DF5"/>
    <w:rsid w:val="00CC2D86"/>
    <w:rsid w:val="00CC2DCA"/>
    <w:rsid w:val="00CC409F"/>
    <w:rsid w:val="00CC46A9"/>
    <w:rsid w:val="00CC4CDE"/>
    <w:rsid w:val="00CC4E01"/>
    <w:rsid w:val="00CC56FF"/>
    <w:rsid w:val="00CC724A"/>
    <w:rsid w:val="00CC7E8F"/>
    <w:rsid w:val="00CD2D08"/>
    <w:rsid w:val="00CD2F54"/>
    <w:rsid w:val="00CD5181"/>
    <w:rsid w:val="00CD5E26"/>
    <w:rsid w:val="00CD5FF1"/>
    <w:rsid w:val="00CD6658"/>
    <w:rsid w:val="00CD6ADC"/>
    <w:rsid w:val="00CD7485"/>
    <w:rsid w:val="00CE0A69"/>
    <w:rsid w:val="00CE0BA5"/>
    <w:rsid w:val="00CE2360"/>
    <w:rsid w:val="00CE236C"/>
    <w:rsid w:val="00CE2741"/>
    <w:rsid w:val="00CE2D69"/>
    <w:rsid w:val="00CE4D4F"/>
    <w:rsid w:val="00CE5771"/>
    <w:rsid w:val="00CE62F0"/>
    <w:rsid w:val="00CE6B57"/>
    <w:rsid w:val="00CF0047"/>
    <w:rsid w:val="00CF01E1"/>
    <w:rsid w:val="00CF107D"/>
    <w:rsid w:val="00CF18A2"/>
    <w:rsid w:val="00CF2445"/>
    <w:rsid w:val="00CF2ED3"/>
    <w:rsid w:val="00CF3200"/>
    <w:rsid w:val="00CF398C"/>
    <w:rsid w:val="00CF4C79"/>
    <w:rsid w:val="00CF5716"/>
    <w:rsid w:val="00D007C6"/>
    <w:rsid w:val="00D015BA"/>
    <w:rsid w:val="00D0280E"/>
    <w:rsid w:val="00D03997"/>
    <w:rsid w:val="00D040B1"/>
    <w:rsid w:val="00D0450D"/>
    <w:rsid w:val="00D051E5"/>
    <w:rsid w:val="00D06AC0"/>
    <w:rsid w:val="00D06ACB"/>
    <w:rsid w:val="00D07871"/>
    <w:rsid w:val="00D11FC6"/>
    <w:rsid w:val="00D1606E"/>
    <w:rsid w:val="00D16473"/>
    <w:rsid w:val="00D17E31"/>
    <w:rsid w:val="00D21585"/>
    <w:rsid w:val="00D22895"/>
    <w:rsid w:val="00D22A5D"/>
    <w:rsid w:val="00D232F5"/>
    <w:rsid w:val="00D2468E"/>
    <w:rsid w:val="00D24A29"/>
    <w:rsid w:val="00D24ED4"/>
    <w:rsid w:val="00D25F4C"/>
    <w:rsid w:val="00D26177"/>
    <w:rsid w:val="00D26FAD"/>
    <w:rsid w:val="00D33963"/>
    <w:rsid w:val="00D3404A"/>
    <w:rsid w:val="00D341E1"/>
    <w:rsid w:val="00D35824"/>
    <w:rsid w:val="00D362A6"/>
    <w:rsid w:val="00D41157"/>
    <w:rsid w:val="00D41DED"/>
    <w:rsid w:val="00D429BE"/>
    <w:rsid w:val="00D4354E"/>
    <w:rsid w:val="00D439C6"/>
    <w:rsid w:val="00D43AC2"/>
    <w:rsid w:val="00D43F69"/>
    <w:rsid w:val="00D50F79"/>
    <w:rsid w:val="00D514BE"/>
    <w:rsid w:val="00D51903"/>
    <w:rsid w:val="00D51CC5"/>
    <w:rsid w:val="00D52029"/>
    <w:rsid w:val="00D521CA"/>
    <w:rsid w:val="00D52500"/>
    <w:rsid w:val="00D5265F"/>
    <w:rsid w:val="00D53B1A"/>
    <w:rsid w:val="00D53C64"/>
    <w:rsid w:val="00D543E8"/>
    <w:rsid w:val="00D54614"/>
    <w:rsid w:val="00D56075"/>
    <w:rsid w:val="00D601B4"/>
    <w:rsid w:val="00D616D9"/>
    <w:rsid w:val="00D61A02"/>
    <w:rsid w:val="00D61C4B"/>
    <w:rsid w:val="00D63C98"/>
    <w:rsid w:val="00D644A4"/>
    <w:rsid w:val="00D65217"/>
    <w:rsid w:val="00D6534E"/>
    <w:rsid w:val="00D66228"/>
    <w:rsid w:val="00D66730"/>
    <w:rsid w:val="00D6739E"/>
    <w:rsid w:val="00D67E42"/>
    <w:rsid w:val="00D70E49"/>
    <w:rsid w:val="00D72ED9"/>
    <w:rsid w:val="00D73957"/>
    <w:rsid w:val="00D74A88"/>
    <w:rsid w:val="00D773CC"/>
    <w:rsid w:val="00D828DB"/>
    <w:rsid w:val="00D82EE5"/>
    <w:rsid w:val="00D8395C"/>
    <w:rsid w:val="00D8485D"/>
    <w:rsid w:val="00D84FDE"/>
    <w:rsid w:val="00D86887"/>
    <w:rsid w:val="00D872A8"/>
    <w:rsid w:val="00D87AC2"/>
    <w:rsid w:val="00D9083B"/>
    <w:rsid w:val="00D910AA"/>
    <w:rsid w:val="00D918E1"/>
    <w:rsid w:val="00D919EC"/>
    <w:rsid w:val="00D91CAC"/>
    <w:rsid w:val="00D92D75"/>
    <w:rsid w:val="00D93448"/>
    <w:rsid w:val="00D94F06"/>
    <w:rsid w:val="00D9745E"/>
    <w:rsid w:val="00DA028F"/>
    <w:rsid w:val="00DA0759"/>
    <w:rsid w:val="00DA08D1"/>
    <w:rsid w:val="00DA0A66"/>
    <w:rsid w:val="00DA0BBB"/>
    <w:rsid w:val="00DA14F0"/>
    <w:rsid w:val="00DA18CD"/>
    <w:rsid w:val="00DA2292"/>
    <w:rsid w:val="00DA2DDA"/>
    <w:rsid w:val="00DA4F8E"/>
    <w:rsid w:val="00DA52F9"/>
    <w:rsid w:val="00DA6576"/>
    <w:rsid w:val="00DA67F8"/>
    <w:rsid w:val="00DA73DB"/>
    <w:rsid w:val="00DA78A6"/>
    <w:rsid w:val="00DA7E4A"/>
    <w:rsid w:val="00DA7FF4"/>
    <w:rsid w:val="00DB2012"/>
    <w:rsid w:val="00DB216A"/>
    <w:rsid w:val="00DB2D99"/>
    <w:rsid w:val="00DB4B44"/>
    <w:rsid w:val="00DB6526"/>
    <w:rsid w:val="00DB73AB"/>
    <w:rsid w:val="00DB7B6B"/>
    <w:rsid w:val="00DB7F25"/>
    <w:rsid w:val="00DC0A29"/>
    <w:rsid w:val="00DC0B07"/>
    <w:rsid w:val="00DC0FB4"/>
    <w:rsid w:val="00DC28E6"/>
    <w:rsid w:val="00DC557C"/>
    <w:rsid w:val="00DC7419"/>
    <w:rsid w:val="00DC79E8"/>
    <w:rsid w:val="00DD00B1"/>
    <w:rsid w:val="00DD02B6"/>
    <w:rsid w:val="00DD1375"/>
    <w:rsid w:val="00DD3003"/>
    <w:rsid w:val="00DD4653"/>
    <w:rsid w:val="00DD55F0"/>
    <w:rsid w:val="00DD5DCB"/>
    <w:rsid w:val="00DD5F69"/>
    <w:rsid w:val="00DD6665"/>
    <w:rsid w:val="00DD6E86"/>
    <w:rsid w:val="00DD7BB2"/>
    <w:rsid w:val="00DE0247"/>
    <w:rsid w:val="00DE054B"/>
    <w:rsid w:val="00DE07BC"/>
    <w:rsid w:val="00DE1B8E"/>
    <w:rsid w:val="00DE33F5"/>
    <w:rsid w:val="00DE44E7"/>
    <w:rsid w:val="00DE5B11"/>
    <w:rsid w:val="00DF00FA"/>
    <w:rsid w:val="00DF0202"/>
    <w:rsid w:val="00DF0489"/>
    <w:rsid w:val="00DF15BB"/>
    <w:rsid w:val="00DF2DC9"/>
    <w:rsid w:val="00DF2FC8"/>
    <w:rsid w:val="00DF32FD"/>
    <w:rsid w:val="00DF57D8"/>
    <w:rsid w:val="00DF6616"/>
    <w:rsid w:val="00DF6F6D"/>
    <w:rsid w:val="00DF766B"/>
    <w:rsid w:val="00DF7C1F"/>
    <w:rsid w:val="00E02667"/>
    <w:rsid w:val="00E02B13"/>
    <w:rsid w:val="00E032C5"/>
    <w:rsid w:val="00E04408"/>
    <w:rsid w:val="00E063FA"/>
    <w:rsid w:val="00E06DFD"/>
    <w:rsid w:val="00E10930"/>
    <w:rsid w:val="00E1238E"/>
    <w:rsid w:val="00E12525"/>
    <w:rsid w:val="00E14388"/>
    <w:rsid w:val="00E14458"/>
    <w:rsid w:val="00E149CF"/>
    <w:rsid w:val="00E176B0"/>
    <w:rsid w:val="00E20161"/>
    <w:rsid w:val="00E20251"/>
    <w:rsid w:val="00E213BE"/>
    <w:rsid w:val="00E2161E"/>
    <w:rsid w:val="00E218E1"/>
    <w:rsid w:val="00E21C34"/>
    <w:rsid w:val="00E21EE1"/>
    <w:rsid w:val="00E2203C"/>
    <w:rsid w:val="00E22351"/>
    <w:rsid w:val="00E24354"/>
    <w:rsid w:val="00E24C6A"/>
    <w:rsid w:val="00E25811"/>
    <w:rsid w:val="00E2676B"/>
    <w:rsid w:val="00E2676F"/>
    <w:rsid w:val="00E26B90"/>
    <w:rsid w:val="00E300DD"/>
    <w:rsid w:val="00E31517"/>
    <w:rsid w:val="00E31D0C"/>
    <w:rsid w:val="00E31EBE"/>
    <w:rsid w:val="00E323A6"/>
    <w:rsid w:val="00E32C86"/>
    <w:rsid w:val="00E32F85"/>
    <w:rsid w:val="00E337E1"/>
    <w:rsid w:val="00E35E11"/>
    <w:rsid w:val="00E36FD8"/>
    <w:rsid w:val="00E37088"/>
    <w:rsid w:val="00E37380"/>
    <w:rsid w:val="00E402A9"/>
    <w:rsid w:val="00E41B38"/>
    <w:rsid w:val="00E43684"/>
    <w:rsid w:val="00E448D3"/>
    <w:rsid w:val="00E44D0B"/>
    <w:rsid w:val="00E4612E"/>
    <w:rsid w:val="00E465C4"/>
    <w:rsid w:val="00E50DD2"/>
    <w:rsid w:val="00E539B6"/>
    <w:rsid w:val="00E55853"/>
    <w:rsid w:val="00E57685"/>
    <w:rsid w:val="00E578E3"/>
    <w:rsid w:val="00E60901"/>
    <w:rsid w:val="00E60916"/>
    <w:rsid w:val="00E60A7E"/>
    <w:rsid w:val="00E61B2B"/>
    <w:rsid w:val="00E61B8C"/>
    <w:rsid w:val="00E61E28"/>
    <w:rsid w:val="00E62591"/>
    <w:rsid w:val="00E62736"/>
    <w:rsid w:val="00E63F64"/>
    <w:rsid w:val="00E641AB"/>
    <w:rsid w:val="00E64686"/>
    <w:rsid w:val="00E65E51"/>
    <w:rsid w:val="00E67B39"/>
    <w:rsid w:val="00E67FE8"/>
    <w:rsid w:val="00E71B73"/>
    <w:rsid w:val="00E73378"/>
    <w:rsid w:val="00E73C0C"/>
    <w:rsid w:val="00E7450E"/>
    <w:rsid w:val="00E74623"/>
    <w:rsid w:val="00E74842"/>
    <w:rsid w:val="00E74B11"/>
    <w:rsid w:val="00E74C1A"/>
    <w:rsid w:val="00E74EE3"/>
    <w:rsid w:val="00E76952"/>
    <w:rsid w:val="00E770F6"/>
    <w:rsid w:val="00E77F6E"/>
    <w:rsid w:val="00E80E3D"/>
    <w:rsid w:val="00E8547B"/>
    <w:rsid w:val="00E8601D"/>
    <w:rsid w:val="00E86D42"/>
    <w:rsid w:val="00E870B8"/>
    <w:rsid w:val="00E903E3"/>
    <w:rsid w:val="00E913F1"/>
    <w:rsid w:val="00E91A5A"/>
    <w:rsid w:val="00E93358"/>
    <w:rsid w:val="00E93999"/>
    <w:rsid w:val="00E93F18"/>
    <w:rsid w:val="00E94294"/>
    <w:rsid w:val="00E9609E"/>
    <w:rsid w:val="00E97F90"/>
    <w:rsid w:val="00EA1019"/>
    <w:rsid w:val="00EA2009"/>
    <w:rsid w:val="00EA2760"/>
    <w:rsid w:val="00EA3B29"/>
    <w:rsid w:val="00EA4EAA"/>
    <w:rsid w:val="00EA4EF1"/>
    <w:rsid w:val="00EA7325"/>
    <w:rsid w:val="00EB0C7B"/>
    <w:rsid w:val="00EB13DD"/>
    <w:rsid w:val="00EB2065"/>
    <w:rsid w:val="00EB286B"/>
    <w:rsid w:val="00EB2971"/>
    <w:rsid w:val="00EB4408"/>
    <w:rsid w:val="00EB48AB"/>
    <w:rsid w:val="00EB7421"/>
    <w:rsid w:val="00EB785A"/>
    <w:rsid w:val="00EB7E49"/>
    <w:rsid w:val="00EC05FA"/>
    <w:rsid w:val="00EC0646"/>
    <w:rsid w:val="00EC11C8"/>
    <w:rsid w:val="00EC2704"/>
    <w:rsid w:val="00EC2918"/>
    <w:rsid w:val="00EC36F5"/>
    <w:rsid w:val="00EC38AC"/>
    <w:rsid w:val="00EC5A4D"/>
    <w:rsid w:val="00EC6D4F"/>
    <w:rsid w:val="00ED01FB"/>
    <w:rsid w:val="00ED0406"/>
    <w:rsid w:val="00ED0840"/>
    <w:rsid w:val="00ED0DEA"/>
    <w:rsid w:val="00ED10A0"/>
    <w:rsid w:val="00ED2B43"/>
    <w:rsid w:val="00ED2DB5"/>
    <w:rsid w:val="00ED39FD"/>
    <w:rsid w:val="00ED3DEA"/>
    <w:rsid w:val="00ED4E54"/>
    <w:rsid w:val="00ED556E"/>
    <w:rsid w:val="00ED73C4"/>
    <w:rsid w:val="00EE0049"/>
    <w:rsid w:val="00EE0E2F"/>
    <w:rsid w:val="00EE1222"/>
    <w:rsid w:val="00EE1AEE"/>
    <w:rsid w:val="00EE74E5"/>
    <w:rsid w:val="00EE771E"/>
    <w:rsid w:val="00EE7A08"/>
    <w:rsid w:val="00EF06B6"/>
    <w:rsid w:val="00EF09C7"/>
    <w:rsid w:val="00EF2092"/>
    <w:rsid w:val="00EF2908"/>
    <w:rsid w:val="00EF4692"/>
    <w:rsid w:val="00EF4845"/>
    <w:rsid w:val="00EF742E"/>
    <w:rsid w:val="00EF7F04"/>
    <w:rsid w:val="00F004FC"/>
    <w:rsid w:val="00F016F3"/>
    <w:rsid w:val="00F01874"/>
    <w:rsid w:val="00F02C26"/>
    <w:rsid w:val="00F06100"/>
    <w:rsid w:val="00F0619A"/>
    <w:rsid w:val="00F06621"/>
    <w:rsid w:val="00F10A89"/>
    <w:rsid w:val="00F11A4C"/>
    <w:rsid w:val="00F11C67"/>
    <w:rsid w:val="00F11E38"/>
    <w:rsid w:val="00F14DE3"/>
    <w:rsid w:val="00F1587A"/>
    <w:rsid w:val="00F1791F"/>
    <w:rsid w:val="00F20979"/>
    <w:rsid w:val="00F20B48"/>
    <w:rsid w:val="00F21096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02F5"/>
    <w:rsid w:val="00F31374"/>
    <w:rsid w:val="00F31ACE"/>
    <w:rsid w:val="00F329D7"/>
    <w:rsid w:val="00F33B8F"/>
    <w:rsid w:val="00F3475F"/>
    <w:rsid w:val="00F34C83"/>
    <w:rsid w:val="00F34E7A"/>
    <w:rsid w:val="00F357FE"/>
    <w:rsid w:val="00F35B3A"/>
    <w:rsid w:val="00F402D6"/>
    <w:rsid w:val="00F40956"/>
    <w:rsid w:val="00F41BFB"/>
    <w:rsid w:val="00F41F41"/>
    <w:rsid w:val="00F43E75"/>
    <w:rsid w:val="00F441EE"/>
    <w:rsid w:val="00F4485F"/>
    <w:rsid w:val="00F457BB"/>
    <w:rsid w:val="00F4584E"/>
    <w:rsid w:val="00F46513"/>
    <w:rsid w:val="00F4682D"/>
    <w:rsid w:val="00F46903"/>
    <w:rsid w:val="00F46918"/>
    <w:rsid w:val="00F46CB5"/>
    <w:rsid w:val="00F46DDE"/>
    <w:rsid w:val="00F4783B"/>
    <w:rsid w:val="00F47D59"/>
    <w:rsid w:val="00F50267"/>
    <w:rsid w:val="00F50D46"/>
    <w:rsid w:val="00F53297"/>
    <w:rsid w:val="00F53B2A"/>
    <w:rsid w:val="00F60A5F"/>
    <w:rsid w:val="00F6138E"/>
    <w:rsid w:val="00F6168F"/>
    <w:rsid w:val="00F61F55"/>
    <w:rsid w:val="00F62183"/>
    <w:rsid w:val="00F64142"/>
    <w:rsid w:val="00F655ED"/>
    <w:rsid w:val="00F669CE"/>
    <w:rsid w:val="00F66E8B"/>
    <w:rsid w:val="00F66F74"/>
    <w:rsid w:val="00F672BC"/>
    <w:rsid w:val="00F67D3F"/>
    <w:rsid w:val="00F67F7B"/>
    <w:rsid w:val="00F7033C"/>
    <w:rsid w:val="00F721F1"/>
    <w:rsid w:val="00F72C95"/>
    <w:rsid w:val="00F734C6"/>
    <w:rsid w:val="00F73BB0"/>
    <w:rsid w:val="00F7425E"/>
    <w:rsid w:val="00F748D1"/>
    <w:rsid w:val="00F751DC"/>
    <w:rsid w:val="00F75879"/>
    <w:rsid w:val="00F777C6"/>
    <w:rsid w:val="00F8039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8FE"/>
    <w:rsid w:val="00F92E8B"/>
    <w:rsid w:val="00F935C3"/>
    <w:rsid w:val="00F93622"/>
    <w:rsid w:val="00F95268"/>
    <w:rsid w:val="00F95674"/>
    <w:rsid w:val="00F96B77"/>
    <w:rsid w:val="00F96D0D"/>
    <w:rsid w:val="00F976AD"/>
    <w:rsid w:val="00FA112F"/>
    <w:rsid w:val="00FA1A24"/>
    <w:rsid w:val="00FA1C5F"/>
    <w:rsid w:val="00FA1D06"/>
    <w:rsid w:val="00FA2C69"/>
    <w:rsid w:val="00FA5243"/>
    <w:rsid w:val="00FA5E97"/>
    <w:rsid w:val="00FA6461"/>
    <w:rsid w:val="00FA7889"/>
    <w:rsid w:val="00FB0C81"/>
    <w:rsid w:val="00FB0EC8"/>
    <w:rsid w:val="00FB13CD"/>
    <w:rsid w:val="00FB4E41"/>
    <w:rsid w:val="00FB564A"/>
    <w:rsid w:val="00FB62F0"/>
    <w:rsid w:val="00FB6CC6"/>
    <w:rsid w:val="00FB6E20"/>
    <w:rsid w:val="00FB797E"/>
    <w:rsid w:val="00FB7B2D"/>
    <w:rsid w:val="00FC1794"/>
    <w:rsid w:val="00FC1EF5"/>
    <w:rsid w:val="00FC2A08"/>
    <w:rsid w:val="00FC2E0F"/>
    <w:rsid w:val="00FC3261"/>
    <w:rsid w:val="00FC3F1E"/>
    <w:rsid w:val="00FC5400"/>
    <w:rsid w:val="00FC5B34"/>
    <w:rsid w:val="00FC65D9"/>
    <w:rsid w:val="00FC6F07"/>
    <w:rsid w:val="00FD0697"/>
    <w:rsid w:val="00FD36EC"/>
    <w:rsid w:val="00FD43CE"/>
    <w:rsid w:val="00FD6683"/>
    <w:rsid w:val="00FE038F"/>
    <w:rsid w:val="00FE08F6"/>
    <w:rsid w:val="00FE08F9"/>
    <w:rsid w:val="00FE0B03"/>
    <w:rsid w:val="00FE1225"/>
    <w:rsid w:val="00FE49C1"/>
    <w:rsid w:val="00FE5F5C"/>
    <w:rsid w:val="00FE6633"/>
    <w:rsid w:val="00FE6E6F"/>
    <w:rsid w:val="00FE78D0"/>
    <w:rsid w:val="00FE7E07"/>
    <w:rsid w:val="00FE7E1C"/>
    <w:rsid w:val="00FF0085"/>
    <w:rsid w:val="00FF106A"/>
    <w:rsid w:val="00FF1B0C"/>
    <w:rsid w:val="00FF1F60"/>
    <w:rsid w:val="00FF265A"/>
    <w:rsid w:val="00FF291A"/>
    <w:rsid w:val="00FF2D22"/>
    <w:rsid w:val="00FF3634"/>
    <w:rsid w:val="00FF68D0"/>
    <w:rsid w:val="00FF7227"/>
    <w:rsid w:val="00FF72AB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938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7A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7A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7A45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47124"/>
  </w:style>
  <w:style w:type="character" w:customStyle="1" w:styleId="hljs-builtin">
    <w:name w:val="hljs-built_in"/>
    <w:basedOn w:val="DefaultParagraphFont"/>
    <w:rsid w:val="00647124"/>
  </w:style>
  <w:style w:type="character" w:customStyle="1" w:styleId="hljs-string">
    <w:name w:val="hljs-string"/>
    <w:basedOn w:val="DefaultParagraphFont"/>
    <w:rsid w:val="00647124"/>
  </w:style>
  <w:style w:type="character" w:customStyle="1" w:styleId="hljs-title">
    <w:name w:val="hljs-title"/>
    <w:basedOn w:val="DefaultParagraphFont"/>
    <w:rsid w:val="00942418"/>
  </w:style>
  <w:style w:type="character" w:customStyle="1" w:styleId="Heading6Char">
    <w:name w:val="Heading 6 Char"/>
    <w:basedOn w:val="DefaultParagraphFont"/>
    <w:link w:val="Heading6"/>
    <w:uiPriority w:val="9"/>
    <w:rsid w:val="005938AE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5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7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8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0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4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3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19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0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9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2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7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6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9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9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9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57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6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73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9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8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7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2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3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4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6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4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69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84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3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8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99/back-end-test-automation-febr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hyperlink" Target="http://localhost:8080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4</TotalTime>
  <Pages>6</Pages>
  <Words>633</Words>
  <Characters>3609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: CI/CD in GitHub Actions</vt:lpstr>
      <vt:lpstr>Exercise: CI/CD in GitHub Actions</vt:lpstr>
    </vt:vector>
  </TitlesOfParts>
  <Company>SoftUni</Company>
  <LinksUpToDate>false</LinksUpToDate>
  <CharactersWithSpaces>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CI/CD in GitHub Actions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766</cp:revision>
  <cp:lastPrinted>2023-07-25T12:40:00Z</cp:lastPrinted>
  <dcterms:created xsi:type="dcterms:W3CDTF">2023-07-02T23:44:00Z</dcterms:created>
  <dcterms:modified xsi:type="dcterms:W3CDTF">2024-03-25T04:2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